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8232F" w14:textId="0F034D1F" w:rsidR="006F28A9" w:rsidRPr="006F28A9" w:rsidRDefault="007E6E76" w:rsidP="006F28A9">
      <w:pPr>
        <w:keepNext/>
        <w:spacing w:before="240" w:after="60"/>
        <w:outlineLvl w:val="0"/>
        <w:rPr>
          <w:rFonts w:cstheme="minorHAnsi"/>
          <w:kern w:val="32"/>
          <w:sz w:val="20"/>
          <w:szCs w:val="20"/>
          <w:lang w:eastAsia="zh-CN"/>
        </w:rPr>
      </w:pPr>
      <w:r w:rsidRPr="007E6E76">
        <w:rPr>
          <w:rFonts w:cstheme="minorHAnsi"/>
          <w:b/>
          <w:bCs/>
          <w:kern w:val="32"/>
          <w:sz w:val="20"/>
          <w:szCs w:val="20"/>
          <w:lang w:eastAsia="zh-CN"/>
        </w:rPr>
        <w:t>Supplementary File 5</w:t>
      </w:r>
      <w:r>
        <w:rPr>
          <w:rFonts w:cstheme="minorHAnsi" w:hint="eastAsia"/>
          <w:b/>
          <w:bCs/>
          <w:kern w:val="32"/>
          <w:sz w:val="20"/>
          <w:szCs w:val="20"/>
          <w:lang w:eastAsia="zh-CN"/>
        </w:rPr>
        <w:t>.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Distribution of haplotypes carrying amino acid mutations in populations. </w:t>
      </w:r>
      <w:r w:rsidR="006F28A9" w:rsidRPr="006F28A9">
        <w:rPr>
          <w:rFonts w:cstheme="minorHAnsi"/>
          <w:kern w:val="32"/>
          <w:sz w:val="20"/>
          <w:szCs w:val="20"/>
          <w:lang w:eastAsia="zh-CN"/>
        </w:rPr>
        <w:t xml:space="preserve">Population codes in red indicate the resistant population. Haplotype codes in blue </w:t>
      </w:r>
      <w:proofErr w:type="gramStart"/>
      <w:r w:rsidR="006F28A9" w:rsidRPr="006F28A9">
        <w:rPr>
          <w:rFonts w:cstheme="minorHAnsi"/>
          <w:kern w:val="32"/>
          <w:sz w:val="20"/>
          <w:szCs w:val="20"/>
          <w:lang w:eastAsia="zh-CN"/>
        </w:rPr>
        <w:t>indicates</w:t>
      </w:r>
      <w:proofErr w:type="gramEnd"/>
      <w:r w:rsidR="006F28A9" w:rsidRPr="006F28A9">
        <w:rPr>
          <w:rFonts w:cstheme="minorHAnsi"/>
          <w:kern w:val="32"/>
          <w:sz w:val="20"/>
          <w:szCs w:val="20"/>
          <w:lang w:eastAsia="zh-CN"/>
        </w:rPr>
        <w:t xml:space="preserve"> the putative ancestral haplotype, while those in red indicate those carrying the potential resistant mutations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33"/>
        <w:gridCol w:w="323"/>
        <w:gridCol w:w="323"/>
        <w:gridCol w:w="322"/>
        <w:gridCol w:w="322"/>
        <w:gridCol w:w="323"/>
        <w:gridCol w:w="323"/>
        <w:gridCol w:w="322"/>
        <w:gridCol w:w="324"/>
        <w:gridCol w:w="323"/>
        <w:gridCol w:w="368"/>
        <w:gridCol w:w="369"/>
        <w:gridCol w:w="247"/>
        <w:gridCol w:w="323"/>
        <w:gridCol w:w="323"/>
        <w:gridCol w:w="323"/>
        <w:gridCol w:w="323"/>
        <w:gridCol w:w="324"/>
        <w:gridCol w:w="324"/>
        <w:gridCol w:w="324"/>
        <w:gridCol w:w="324"/>
        <w:gridCol w:w="323"/>
        <w:gridCol w:w="369"/>
        <w:gridCol w:w="368"/>
        <w:gridCol w:w="368"/>
        <w:gridCol w:w="369"/>
        <w:gridCol w:w="368"/>
        <w:gridCol w:w="368"/>
        <w:gridCol w:w="369"/>
        <w:gridCol w:w="369"/>
        <w:gridCol w:w="368"/>
        <w:gridCol w:w="368"/>
        <w:gridCol w:w="369"/>
        <w:gridCol w:w="369"/>
        <w:gridCol w:w="369"/>
        <w:gridCol w:w="368"/>
        <w:gridCol w:w="368"/>
      </w:tblGrid>
      <w:tr w:rsidR="006F28A9" w:rsidRPr="006F28A9" w14:paraId="4E155948" w14:textId="77777777" w:rsidTr="00F91F1B">
        <w:trPr>
          <w:trHeight w:val="304"/>
        </w:trPr>
        <w:tc>
          <w:tcPr>
            <w:tcW w:w="63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CA9E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Population</w:t>
            </w:r>
          </w:p>
        </w:tc>
        <w:tc>
          <w:tcPr>
            <w:tcW w:w="3642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2DED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i/>
                <w:iCs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i/>
                <w:iCs/>
                <w:color w:val="000000"/>
                <w:sz w:val="15"/>
                <w:szCs w:val="15"/>
                <w:lang w:eastAsia="zh-CN"/>
              </w:rPr>
              <w:t>sdhB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F4C9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i/>
                <w:iCs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8444" w:type="dxa"/>
            <w:gridSpan w:val="2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F1BE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i/>
                <w:iCs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i/>
                <w:iCs/>
                <w:color w:val="000000"/>
                <w:sz w:val="15"/>
                <w:szCs w:val="15"/>
                <w:lang w:eastAsia="zh-CN"/>
              </w:rPr>
              <w:t>sdhD</w:t>
            </w:r>
          </w:p>
        </w:tc>
      </w:tr>
      <w:tr w:rsidR="006F28A9" w:rsidRPr="006F28A9" w14:paraId="22946478" w14:textId="77777777" w:rsidTr="00F91F1B">
        <w:trPr>
          <w:trHeight w:val="196"/>
        </w:trPr>
        <w:tc>
          <w:tcPr>
            <w:tcW w:w="63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left w:w="0" w:type="dxa"/>
              <w:right w:w="0" w:type="dxa"/>
            </w:tcMar>
            <w:vAlign w:val="center"/>
            <w:hideMark/>
          </w:tcPr>
          <w:p w14:paraId="240F07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9DE75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H1</w:t>
            </w: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C124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2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B4C7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H3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5E8E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H4</w:t>
            </w: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7E2E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5</w:t>
            </w: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B866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6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52A9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7</w:t>
            </w: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3CC3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8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2F78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9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3F92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10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E85B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11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08BF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AEA1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H1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6DC8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H2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A6618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H3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F98F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4</w:t>
            </w: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0BB8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5</w:t>
            </w: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A835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6</w:t>
            </w: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14CB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7</w:t>
            </w:r>
          </w:p>
        </w:tc>
        <w:tc>
          <w:tcPr>
            <w:tcW w:w="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BE21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8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1F3B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9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42F96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10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67C6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H11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4672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12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B19E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13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1B0F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14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1D9B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15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F1A9A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16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065E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17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59F33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18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D499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19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1F8A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20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FFFB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21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6405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H22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3324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23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1BE7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24</w:t>
            </w:r>
          </w:p>
        </w:tc>
      </w:tr>
      <w:tr w:rsidR="006F28A9" w:rsidRPr="006F28A9" w14:paraId="78BE80ED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DF0A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CP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90EF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34B7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7D7D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504B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7552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FCC35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DFCD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E45D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F4CC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5CF8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C145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927E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1A74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FCC8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967B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11503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4006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57B3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9AA9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580E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32A80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6459C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D5D7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C1D4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0731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0015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585A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8B7D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5B7E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2156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1207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C1A3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B7C9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B51F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99555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6C1D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BF11285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6502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PG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0C93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873D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4E7C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1ADF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075C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6E2B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9817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C6073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0F58B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CB43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F757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F3A1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7AB23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136E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9435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E849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5F94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CE93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EB8DF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B24A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EC36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F65D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6619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F7E5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2F61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AD6A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CB28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E463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CAA3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F822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51C7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578D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CF8D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6CA5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0D7A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25F9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601F3ED3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605E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CP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2824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FD51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2FA9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7555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5C15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9FE8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A9C4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E5AF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7AA7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73D3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798C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1340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9EE2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6B78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08B6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4ACB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62B4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A523D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5CD56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72E8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3FA6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EC39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7961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9F230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0F06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80EE5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44A6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BBE2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E232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C655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C05F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0D11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6290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51AC5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4DB4B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1A96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232113A9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BA197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HD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6FCA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C74C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CC6D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80A2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E32D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677A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C61C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2F48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0BF35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8370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886FC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3507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79FE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15D3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9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6988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AD2E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DC480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C2F2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EB80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B2FF8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0294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FE0E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7C47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D9C7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C19F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2109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6BA1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2AAE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8538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C67E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EB6B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7DE3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96CF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914C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1EBE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8C72E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3CE63E39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FC0B0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PG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3F83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9FDB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B1F7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7D7D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3F7A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5BD90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A094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808C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96DA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4587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794E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D86B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953F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BF23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CC48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100E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0AE3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B573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2EA9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271E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C2706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5EDF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B616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98851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36848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87A36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93CD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304A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B4FA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EC38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300F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C844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047D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4AFD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F2D75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3B60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141720BD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EDE5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TZ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8297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FE1C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9642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743B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0E9D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B025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8C565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D970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BD7B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3D5C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0078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25092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DC3D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3839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6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F822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5D51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0C42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55F4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90CF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7ED4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985A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C43C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4C446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E8F8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A4D1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06B1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C3E84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B3362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3227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199A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5638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BB72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1871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C55D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8FF4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9AE3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0DB7C48C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4FA7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NCS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E1BB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E985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A266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44B1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47F4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7974E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86CAA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19B9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E27A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70F1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F759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2A81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AFFB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45FB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CD20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5778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A906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6DF4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57BCB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EFB1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67B0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E890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F99A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5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A2AE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1DCA8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F0B1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D96E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7503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04F1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B6B0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B0AB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A7CD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71B0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9F57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EA3D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4FD5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DC6798E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FBD7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NHK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94610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5AD7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11FA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D2E94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4B0FB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A6ED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DFB7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87E0A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C380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1265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CAEA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9BEE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2564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7DF8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ABD7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80B9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48172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AE0D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4F6C6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FF95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2470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EFB5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23278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B13FF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F098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233D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FA49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F437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0736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CEB8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7BB4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BF77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56AC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2F300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5144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BB98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40005F2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3216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CCD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8A85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3663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9EE3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7BF2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15FB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5288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48A0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4525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BF9A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95E9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2CA4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A24A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0865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1892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AE05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0A38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2122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36473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580A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8BA6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751A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8B22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C6A2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6541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A0F2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8515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9CCE8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AC25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154D6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47CD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A27F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FCD58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992F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C5102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0A5C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82BF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28FEABD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F0F4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RZ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D8EA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9E1B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8ADC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3802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C27AA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E804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0A25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5D8A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A0D4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06CE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38B93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270B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E03D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A820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E63E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F98A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30DE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E2F0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4154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4F652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E982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37E5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6EA4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9FE4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FC6E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171D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C623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51B5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B64D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CA336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21CE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F083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E03B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4DE2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F97F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A720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CA5C5BE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2D45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SG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D5EE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205FA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02D2A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5724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1113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3159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507A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6A02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EDEE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F282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7DF6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6A4CF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182D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9B10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E5C1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4A62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B452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CD118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2712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EBA5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3C15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0FD2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FF6D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17CC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1487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978F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683A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A676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1D7E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7A43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783E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0D1D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40F6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4E55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232F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E2C4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4318B294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9FE3D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HPD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F566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7B9E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7856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AB41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EE34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64D8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DF118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B08A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BACF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BA87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EC59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2A63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33E8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71AC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0030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8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51CF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9FDC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D064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AB7A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792DB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DB84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6E2D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C6DB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EB2E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72145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82A2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B016D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69F6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2DDA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1625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96DC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84B1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8CAA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80D2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22525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BDA2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005EDE84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87BF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HD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B7E1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5F79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B1DF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E842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43FD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6AAC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567D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13EC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6FEE5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16EA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2B3B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A2CF4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F7283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CEBA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C6FF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4742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CA61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1991A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F5DE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68B9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B32F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378A8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CA69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2E37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05A1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00C5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B3B46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1DD78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E2EB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7CFE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3965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E877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3F45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5FBA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85D8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D6F4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037A5234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8B1E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HNZZ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1B4F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D1850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E831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CB9F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BC62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1C2CA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EA06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09D05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8AB5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68BB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F802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8D80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771E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EB96D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0676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0CF3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F114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A877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01340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35A5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1303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720D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8DAB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EB87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ABCA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9729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1162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008D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491C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E978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B3B8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C661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88F2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C1D5B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30B9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3EC7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356397CF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B050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LNSY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0E70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EF37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42A0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1ACB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F1CF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A1CF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9642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86B3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B2DB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9316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DC83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9CE9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AF562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885F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D1C7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D782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BFFF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B131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D72A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8987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2B65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E717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89CBE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6107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69D9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D728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3CB2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90EE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1D0C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6878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F13B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96DE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E3D2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1A38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F715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0142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76A3891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C39FA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QD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D110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7F67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A7666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1114F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5E89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C4FC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202B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258C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7BCB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3DF7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53C5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C3DA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9049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5C24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F890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C52A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F0B7E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CBD6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EE3F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F506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081C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438B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4F5FF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4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21A2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6FA0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68D0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2121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1696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889D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0D9F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9B47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0F35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8540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FDD6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0D4A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FFEE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6ED6F4ED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08E7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SG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9D1E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AEC0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0F0C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4E7E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57F9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11268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FFDE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1A50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8F08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32EF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19B8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B561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5AC8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C267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1A77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56C4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B5CB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41BF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5D10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429DC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AB0E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5D8A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92D3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D761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D510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D590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1DE6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1D6F3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404A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7223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DA5B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E5B9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19BB5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35E6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E913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AF22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613C1D93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7F1B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XAK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5CB9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9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39405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6695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7BD9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5445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EF31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38DD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9BBF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0809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53FE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65AB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7D65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BD83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7B1B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0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CA8B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4497A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7AFB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0F0D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83FE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CA02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C726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2E36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EBFB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2989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88F8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B331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7184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F138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0467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013F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DFB0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73AA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605D7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EE99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77A3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B6F0A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400C333B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476C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YNKM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19DA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D926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9E24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FA45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567B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D896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0739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2A8A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1ED7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4867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C999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09AF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9BCD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3120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C55C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72D6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9824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CAAD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715C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F6AF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CA185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1461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DFDA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D5F4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0F97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238F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4C405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4CDE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F595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7858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E4817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47C3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2FFF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7C8FA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A01E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CAE0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21D7DD21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1633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BJCP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D2EE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186C2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FAD9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6BB5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1CC58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D2DA8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1765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AB6E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B9478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FB16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9F3A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9287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7743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6F3D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9056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511D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DAC3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9C8D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E5DA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FE3E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B712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3DF2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963C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9E3C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82D7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9ED3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158C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C18D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7089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4CAA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42EC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6D12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72A4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1BF1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FD28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0EFB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6C852A51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4B07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HD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73D1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3208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7E50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D4CC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A680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A9CD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355C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1D67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1045E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571F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60C7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E363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61CF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5CAD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78E05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4439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7054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6A87A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E358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B3F0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2361A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650A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5A102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29E4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3E87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E4B5C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1F3C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597D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2E0A4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4C44E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FC870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D4A5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E2F10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453D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4FC5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5943A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46760982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B55EA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PG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FD4F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D3BD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17DC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81D0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34F8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37F6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FC60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190B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DA44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7277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579C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0CE7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28EA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AA8E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245D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1952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8F84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EE13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67B4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80090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E6AA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199F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0371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26169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3E5A1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1291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5DF1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1008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360B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7590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3322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B044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444C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3560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D6D7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0B95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859547E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57A9A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TZ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1434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401A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44B02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27CA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84D92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8C54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8B47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3163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D0DA3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50746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8D85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477EA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D2AF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B1EA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86F7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C935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15B6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F51E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A1282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8DB3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3518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EC566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BA8D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DCAF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3E11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3D2C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E7CE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F656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6A3B3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6EB3C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F3AA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DBA0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9BE7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07A3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19CD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E52F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128FD6FF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0B55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NMHH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D016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FA88A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595C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2DB3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3E6A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87DB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E9ABF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775D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5D169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385F5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AF82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1CEB9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86C2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E21B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3E13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7E9D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651B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EBC4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EDD2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A880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5D3D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202E9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A901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B4C5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0A3D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E954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66DD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4CEE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7098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99B1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3A04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C441F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2440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DDAE4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72E1F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5449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27249146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37B6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NXGY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5E398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D0F5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7102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88E8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59CE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6660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93EF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486A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1931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922DE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F7E2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AB563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1785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70F8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F348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402A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A271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F9A1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BAAC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76A7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0486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A150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86FE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ED6A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191C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78CD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7B1EE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5DC5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7879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E264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2EE3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E2EC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98B2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1753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E65D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AEF6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9894C69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E602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lastRenderedPageBreak/>
              <w:t>SCCD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0DBE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62CF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CEE5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4740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8C23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39C0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9556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5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1F69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18AE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DE0A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55EA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03F1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545D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975C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6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C44A8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6C07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6651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45A8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50DA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E7B7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813E8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49A6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8373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0419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61961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C7E9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649B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A02F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5CA4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14C6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0FBA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859F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4C98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8DE2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3F20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CDE9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47CDE17A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4540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SDQZ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C629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29AC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D0A3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2357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F1B8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4995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0430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BF37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CC5D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3799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1431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CA478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25CD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40AC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3036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95F3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B9B4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5B55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DD8F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CCA5C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0060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837B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2B65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D249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4B15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9146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459A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575B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56D4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23BE9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53A39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B882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62C3A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F9CD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5007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4E9C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1A1282FF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4FDA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SDSG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6D82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2EE8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9A519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39C91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E3E4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BDF8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F79D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70FB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602A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545C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5FB5D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D078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9EA2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C9E7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D119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C456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428F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992D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7FDB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18AEF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FDE6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6F0E6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899B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1D96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329C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A2BF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9BE9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4B11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E90B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6418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0D3D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01C3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A465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D1C8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FEF7A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70E5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14525AE6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3834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SG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5501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1862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7615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2EBF6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717D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F401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F712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8CEB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29C5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9146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376B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15B7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3B82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010A2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F01E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DEC4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191C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61D4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2AE59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B5F1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FE7E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4FE3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D11E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8081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E42A4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372C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BE9F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EA47C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D001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CAB0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E520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2300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C810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33D8B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0ED7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6C3C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011CCE01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75E5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SG5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007E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FACF4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EDC4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9F3F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5E63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1728A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7E585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10EA9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0542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C3F5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B562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95F13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548B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84EF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DB3C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B364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300A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199A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5B553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E1FE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003D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4243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185D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BB98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CD01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AE51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6DE6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334F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6E46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9A37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4E70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4B29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715A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AB43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37A7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20F3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1D68258F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179D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SG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09FC1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1849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CC9D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D410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9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7E52B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37F6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F178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A25F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2AE6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E6B2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5E98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08CA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564D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EF26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9323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D704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DC6F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9BCF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71AD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0EF3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9855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1C52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8856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672B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F5BF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B9F1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8007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9D07D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41F6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A9E0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0CB3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3D84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1FD4C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4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32A7B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59E8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399D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6B124BAD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758F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YNKM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00B6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77CA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9776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B5B0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3F10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56DE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931A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7553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1F66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BE84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E54A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5A49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C962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DBE8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82E6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D164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012F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91631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9345B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E762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B849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E5427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33E3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9AC5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8B9D4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1C7F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5F0C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63D3A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BA65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D32C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5FBD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E9B0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1AA0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8A2D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014E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1E7F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20037A05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EE1B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DX5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903D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9DD6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4A21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0087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5FD5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83CC4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4111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583D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4DA9A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7281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CE97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86F1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D9385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532E2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1F8C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702C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73E0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84365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25C3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C2726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ABEF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0735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8B58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C03E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2314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C8B9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7465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634F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E334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74D4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10F4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8D310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9E7C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0847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B911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E5C6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A9CEC24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6CDA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BJDX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157A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0FF4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1AE8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54D8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F6F4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0E69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E10B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8286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64A5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1ED9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8D8A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17C4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EB54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1F259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F2C6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A424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1B3A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AF3E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0A2A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0C4D8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0731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0A6A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B605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3ECD1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3EB4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A2B49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F6AD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585A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8493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0CEE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2BF6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9790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9BC1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5367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C448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1682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0C18F6FD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1C02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DX7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9DED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B5A9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25FF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B75C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66BF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DDC9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78DA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6D4F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8E86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C45F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950A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B0D8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5ECBF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C476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FE86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84B5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3A17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B37D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E4E1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9FF3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4DB2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D2E28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4961F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40CD9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1B4F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CF60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B124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DAFC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0E75D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CC48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1465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89E5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32D6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6148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1B5E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13F1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4A70B677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C809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BJHD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345D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F0AD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3494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216C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4B5A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D863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5C118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1970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F49CB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2D2B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F002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9DC7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FFB2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68B6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3E725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B59F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B192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5209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4D8CA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19C4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924B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5B61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B2AF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0B8F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990F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EDF1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5733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576B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C9FA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A389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EA89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A773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FBE3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5507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1998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0A62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1CE1E177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14CC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GXNN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F21E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8420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F27B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6A66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DAAC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18ED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6079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24D8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94F6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B55C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9D91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D43D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51EE8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3799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FBB2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0E0F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63D3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C4A2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A76D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27EE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F57E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F401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F0BC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7CBA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12EE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5906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67CE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6168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E8BB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7F91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EA95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771E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D739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BC3D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91C98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EDE7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7773C58D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9344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GZGY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C0A4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6488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D1ED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911A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B903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D324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3BF84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AFA7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C873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123A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55D3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A3C8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54DB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6A00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8FF7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23D1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1B2A6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372A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6B4D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77375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932C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1CE6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C1F6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1CC6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078E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01AE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82C22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5FC7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7D4DA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191D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83AC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903B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3842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59B5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910D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CA719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676335C9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6EB8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HNCS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A5C70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D014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B259D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2D72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8AEFC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1E54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8F3D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316F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97F7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07A4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3F1E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8D06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30AB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3CB2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91A0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B9A5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0095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8225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F63C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6FA2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B24B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168D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4F68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6DD6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D59E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3D10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C12E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256D0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D3E6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342C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A089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C062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8A21E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43D4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3123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276B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7689CDCF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135B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JXYC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98E5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A1A42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2406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22BFC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23DD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EAF3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7F0D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3170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ADEB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3349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9E97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21AD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1CAF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8AA2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959C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913E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1588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1FEF2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277DE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1681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7D8E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C626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B573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0EC7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F7268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8EA7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AE17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B7D9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31BD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2ECA9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1F74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B9A4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F59D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AA15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F72E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B172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319D73EE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A972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LNDD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971B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1488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B675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2B5A6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D2A4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053A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A201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1938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984E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1013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CBD3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7CF0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2E97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6993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41EC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2112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CD6D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E878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70F9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1891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97B0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14B6F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0223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0F11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C17F36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E223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6728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81DA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A85A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95B6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84F7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242D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E9A52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72AB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38C3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A6AF3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5944DAE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7530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QHHD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DFE8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DF81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8850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7306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CA03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F8DE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79A6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07CB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185D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CBA9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24E6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A12D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5ED0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764A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1A38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E795C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6942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37F1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3D8E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88C7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4D49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0FA3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F0D3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F23C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F74D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7105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DF3B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F890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DBDD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DB28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C0A3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5E1E3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B99F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3975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4A97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AF928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1EC52B8F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74FE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CCD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61C7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32AF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9294F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69D1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94FD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BD82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49A50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C4C89A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4AC2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1012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971E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9702A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0A4C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2F50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359D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DC0C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E0668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CA1CA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BA74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1475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E879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7DE3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9086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97C3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33B7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0CE3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7A41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32440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6866A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380C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44B5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EAA3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934A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8E84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75D13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E900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9AF75C7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24C6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SG8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E29CA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A106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82D6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663E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8994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08EF8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DAFD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2A5C6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2780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8B10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14E0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E2A8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61A0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44CE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AF6F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63ED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9AE4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2B82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299AA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1D94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D45BE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5D5ED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F4FB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5D37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24DD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52E7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7F25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CE54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88B0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D621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C01E5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589E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D155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D085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A1F7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9EF1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0DBB4EA8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463C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SDWF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8B88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00E2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F0E6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D44C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7849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A0F0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2FB8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ABE454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739C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3511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E4CA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2A243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BBDA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ACB5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CC21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3EA9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0092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11DE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8DC7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274D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D313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ADCC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7B81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164CC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8C03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7A87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BF0D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6D7B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219F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0159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E2069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22F6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4C7A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0023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14E541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FCB5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51937799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C531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YNKM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10F32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4DD9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7AECF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4E45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C2295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B8F1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0488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0849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EA03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B9DCB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9EE5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DE40F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23E9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9B46A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6337E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6484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3F6F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3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A333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ECE3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DD00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F7C05E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3FB9C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6A53C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0191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2EA3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3644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EBA5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E3D9C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98900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D9B5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14FDB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5625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F7FE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5F520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DABE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D3CE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</w:tr>
      <w:tr w:rsidR="006F28A9" w:rsidRPr="006F28A9" w14:paraId="5A5BA8C0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6003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YNKM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8618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5ADF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383B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6167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D1000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FAC8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D8E3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8A244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1B69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AA71A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A75C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99294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D0BF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352CC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6965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7569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5AB0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275F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983C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670A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F94B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C0D9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75C9BC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D064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3A4BD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012E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680B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7E81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4167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3881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DD92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D56A3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BE35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0660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2A2D0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2736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4B939C8F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65BA2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YNYX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A3FD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3F32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77A2B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F085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3DD0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783C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FAE0A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DE30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EDE7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CF96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C597D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E5F99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49F27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8ABEC8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69E00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681AD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F4A6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FB780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CC252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BA00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C4D0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70B9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793E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62BF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652E5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AF4D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35FF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96F0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93FCD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56B3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3F32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8507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7BA7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E472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C0A6E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37325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7BFA34B9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E9E9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ZJHZ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09F508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AE1F2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914E1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118B8B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73EF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6BB78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8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0139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0325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CAB16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0480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C958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6420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3380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1D53E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CC443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4D28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0C54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3246E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A2E85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FB957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45740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25611A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AF15A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81DC7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982AC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2013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A95F22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7856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4ACA7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AB89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CF61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D8E5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EF73E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2A7D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112D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0FF3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182B349B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8C589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ZJHZ2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4378C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7D29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BAAB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04EF5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3E34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731E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1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589BE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661CF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68E2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FD00E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BCF5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B23BD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53C88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E4C63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394BB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BDD46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E47D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2BCC0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1FB05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0BD1E1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2378D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33B6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EC76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95B8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CBBC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05E83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AA7B2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43FD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86ACC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4419BB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FF91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E6F43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D852A6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8B7AA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92217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FEC7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</w:tr>
      <w:tr w:rsidR="006F28A9" w:rsidRPr="006F28A9" w14:paraId="673E7F11" w14:textId="77777777" w:rsidTr="00F91F1B">
        <w:trPr>
          <w:trHeight w:val="290"/>
        </w:trPr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8DE7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ZJXS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AF498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48433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EA8E7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0B794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7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C650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BF9C1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781A0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2FDB7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74D1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E8605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69EF4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B0EEA3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3C1B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AF0DC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1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43229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9210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D9C94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F5B8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FB181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7B073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74A68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C9259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58ED9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42844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7E5FC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D22A7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8BD3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46CD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57F0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BB80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3C2E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0EC138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5B06B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1624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87C0A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AF5A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1</w:t>
            </w:r>
          </w:p>
        </w:tc>
      </w:tr>
      <w:tr w:rsidR="006F28A9" w:rsidRPr="006F28A9" w14:paraId="277DF71F" w14:textId="77777777" w:rsidTr="00F91F1B">
        <w:trPr>
          <w:trHeight w:val="300"/>
        </w:trPr>
        <w:tc>
          <w:tcPr>
            <w:tcW w:w="6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39DAF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C00000"/>
                <w:sz w:val="15"/>
                <w:szCs w:val="15"/>
                <w:lang w:eastAsia="zh-CN"/>
              </w:rPr>
              <w:t>LabR</w:t>
            </w: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36C4D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CDCEE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B601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B64B8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0FDC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584B9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24</w:t>
            </w: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FCCDF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1B9656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0748D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6209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61925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DD1FD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BE875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FE868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1F848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CF0B7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9C7D2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1F16C9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5E06D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DE7A0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9F229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A232D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  <w:t>32</w:t>
            </w: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283DC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70C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7B214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5DA79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7151E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B607FD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3015EC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41C9C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8BAC7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07594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19DE34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CA1BE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4260E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color w:val="FF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22F973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56E197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</w:p>
        </w:tc>
      </w:tr>
    </w:tbl>
    <w:p w14:paraId="267E3023" w14:textId="6ADDA14D" w:rsidR="006F28A9" w:rsidRPr="006F28A9" w:rsidRDefault="006F28A9" w:rsidP="00A04CA0">
      <w:pPr>
        <w:spacing w:after="0"/>
        <w:rPr>
          <w:rFonts w:cstheme="minorHAnsi"/>
          <w:b/>
          <w:bCs/>
          <w:kern w:val="32"/>
          <w:sz w:val="20"/>
          <w:szCs w:val="20"/>
          <w:lang w:eastAsia="zh-CN"/>
        </w:rPr>
      </w:pPr>
    </w:p>
    <w:sectPr w:rsidR="006F28A9" w:rsidRPr="006F28A9" w:rsidSect="00A04CA0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36976" w14:textId="77777777" w:rsidR="00A74754" w:rsidRDefault="00A74754">
      <w:pPr>
        <w:spacing w:after="0"/>
      </w:pPr>
      <w:r>
        <w:separator/>
      </w:r>
    </w:p>
  </w:endnote>
  <w:endnote w:type="continuationSeparator" w:id="0">
    <w:p w14:paraId="36D3AB63" w14:textId="77777777" w:rsidR="00A74754" w:rsidRDefault="00A747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49811">
    <w:altName w:val="Times New Roman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09DE" w14:textId="77777777" w:rsidR="005C08E1" w:rsidRDefault="005C08E1" w:rsidP="006F28A9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36BB8B93" w14:textId="77777777" w:rsidR="005C08E1" w:rsidRDefault="005C08E1">
    <w:pPr>
      <w:pStyle w:val="af2"/>
    </w:pPr>
  </w:p>
  <w:p w14:paraId="46ED0B56" w14:textId="77777777" w:rsidR="0069237A" w:rsidRDefault="006923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B9190" w14:textId="77777777" w:rsidR="00A74754" w:rsidRDefault="00A74754">
      <w:pPr>
        <w:spacing w:after="0"/>
      </w:pPr>
      <w:r>
        <w:separator/>
      </w:r>
    </w:p>
  </w:footnote>
  <w:footnote w:type="continuationSeparator" w:id="0">
    <w:p w14:paraId="1E7442E0" w14:textId="77777777" w:rsidR="00A74754" w:rsidRDefault="00A747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B2203"/>
    <w:multiLevelType w:val="hybridMultilevel"/>
    <w:tmpl w:val="FD3A30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B994160"/>
    <w:multiLevelType w:val="hybridMultilevel"/>
    <w:tmpl w:val="374CDCA8"/>
    <w:lvl w:ilvl="0" w:tplc="37F2A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D7C2C9E"/>
    <w:multiLevelType w:val="hybridMultilevel"/>
    <w:tmpl w:val="B7FCD4D8"/>
    <w:lvl w:ilvl="0" w:tplc="4DE606E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6239F"/>
    <w:multiLevelType w:val="hybridMultilevel"/>
    <w:tmpl w:val="19BA45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625328"/>
    <w:multiLevelType w:val="hybridMultilevel"/>
    <w:tmpl w:val="90F6C8FC"/>
    <w:lvl w:ilvl="0" w:tplc="B54465B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44892"/>
    <w:multiLevelType w:val="hybridMultilevel"/>
    <w:tmpl w:val="BF386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536482">
    <w:abstractNumId w:val="12"/>
  </w:num>
  <w:num w:numId="2" w16cid:durableId="1234655159">
    <w:abstractNumId w:val="16"/>
  </w:num>
  <w:num w:numId="3" w16cid:durableId="1215041355">
    <w:abstractNumId w:val="19"/>
  </w:num>
  <w:num w:numId="4" w16cid:durableId="1241066375">
    <w:abstractNumId w:val="17"/>
  </w:num>
  <w:num w:numId="5" w16cid:durableId="954753939">
    <w:abstractNumId w:val="18"/>
  </w:num>
  <w:num w:numId="6" w16cid:durableId="570433774">
    <w:abstractNumId w:val="11"/>
  </w:num>
  <w:num w:numId="7" w16cid:durableId="443817255">
    <w:abstractNumId w:val="14"/>
  </w:num>
  <w:num w:numId="8" w16cid:durableId="694843557">
    <w:abstractNumId w:val="13"/>
  </w:num>
  <w:num w:numId="9" w16cid:durableId="1986548283">
    <w:abstractNumId w:val="9"/>
  </w:num>
  <w:num w:numId="10" w16cid:durableId="536969088">
    <w:abstractNumId w:val="7"/>
  </w:num>
  <w:num w:numId="11" w16cid:durableId="2087611569">
    <w:abstractNumId w:val="6"/>
  </w:num>
  <w:num w:numId="12" w16cid:durableId="1580402641">
    <w:abstractNumId w:val="5"/>
  </w:num>
  <w:num w:numId="13" w16cid:durableId="2144927776">
    <w:abstractNumId w:val="4"/>
  </w:num>
  <w:num w:numId="14" w16cid:durableId="376438875">
    <w:abstractNumId w:val="8"/>
  </w:num>
  <w:num w:numId="15" w16cid:durableId="1567842709">
    <w:abstractNumId w:val="3"/>
  </w:num>
  <w:num w:numId="16" w16cid:durableId="1208948935">
    <w:abstractNumId w:val="2"/>
  </w:num>
  <w:num w:numId="17" w16cid:durableId="1633053727">
    <w:abstractNumId w:val="1"/>
  </w:num>
  <w:num w:numId="18" w16cid:durableId="1608587117">
    <w:abstractNumId w:val="0"/>
  </w:num>
  <w:num w:numId="19" w16cid:durableId="1904563835">
    <w:abstractNumId w:val="10"/>
  </w:num>
  <w:num w:numId="20" w16cid:durableId="149562565">
    <w:abstractNumId w:val="20"/>
  </w:num>
  <w:num w:numId="21" w16cid:durableId="11628185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sjQwNjYztjC2NLdQ0lEKTi0uzszPAykwMqgFAC4Bcq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wf9evfkrvrd0eefdoxwfr3ssf29z5dr5xr&quot;&gt;mite&lt;record-ids&gt;&lt;item&gt;606&lt;/item&gt;&lt;item&gt;793&lt;/item&gt;&lt;item&gt;1210&lt;/item&gt;&lt;item&gt;1224&lt;/item&gt;&lt;item&gt;1229&lt;/item&gt;&lt;item&gt;1287&lt;/item&gt;&lt;item&gt;1288&lt;/item&gt;&lt;item&gt;1289&lt;/item&gt;&lt;item&gt;1290&lt;/item&gt;&lt;item&gt;1293&lt;/item&gt;&lt;item&gt;1294&lt;/item&gt;&lt;item&gt;1297&lt;/item&gt;&lt;item&gt;1311&lt;/item&gt;&lt;item&gt;1608&lt;/item&gt;&lt;item&gt;1640&lt;/item&gt;&lt;item&gt;1643&lt;/item&gt;&lt;item&gt;1744&lt;/item&gt;&lt;item&gt;1752&lt;/item&gt;&lt;item&gt;1765&lt;/item&gt;&lt;item&gt;1767&lt;/item&gt;&lt;item&gt;1769&lt;/item&gt;&lt;item&gt;1770&lt;/item&gt;&lt;item&gt;1773&lt;/item&gt;&lt;item&gt;1780&lt;/item&gt;&lt;item&gt;1818&lt;/item&gt;&lt;item&gt;1819&lt;/item&gt;&lt;item&gt;1821&lt;/item&gt;&lt;item&gt;1822&lt;/item&gt;&lt;item&gt;1823&lt;/item&gt;&lt;item&gt;1824&lt;/item&gt;&lt;item&gt;1828&lt;/item&gt;&lt;item&gt;1832&lt;/item&gt;&lt;item&gt;1838&lt;/item&gt;&lt;item&gt;1841&lt;/item&gt;&lt;item&gt;1854&lt;/item&gt;&lt;item&gt;1861&lt;/item&gt;&lt;item&gt;1875&lt;/item&gt;&lt;item&gt;1882&lt;/item&gt;&lt;item&gt;1894&lt;/item&gt;&lt;item&gt;1907&lt;/item&gt;&lt;item&gt;1908&lt;/item&gt;&lt;item&gt;1913&lt;/item&gt;&lt;item&gt;1915&lt;/item&gt;&lt;item&gt;1931&lt;/item&gt;&lt;item&gt;1932&lt;/item&gt;&lt;item&gt;1934&lt;/item&gt;&lt;item&gt;1952&lt;/item&gt;&lt;item&gt;1971&lt;/item&gt;&lt;item&gt;1980&lt;/item&gt;&lt;item&gt;1982&lt;/item&gt;&lt;item&gt;1983&lt;/item&gt;&lt;item&gt;1984&lt;/item&gt;&lt;item&gt;1985&lt;/item&gt;&lt;item&gt;1986&lt;/item&gt;&lt;item&gt;1987&lt;/item&gt;&lt;item&gt;1988&lt;/item&gt;&lt;item&gt;1990&lt;/item&gt;&lt;item&gt;1994&lt;/item&gt;&lt;item&gt;1995&lt;/item&gt;&lt;item&gt;1996&lt;/item&gt;&lt;item&gt;1997&lt;/item&gt;&lt;item&gt;1999&lt;/item&gt;&lt;item&gt;2000&lt;/item&gt;&lt;item&gt;2001&lt;/item&gt;&lt;item&gt;2002&lt;/item&gt;&lt;item&gt;2003&lt;/item&gt;&lt;item&gt;2004&lt;/item&gt;&lt;item&gt;2005&lt;/item&gt;&lt;item&gt;2006&lt;/item&gt;&lt;item&gt;2008&lt;/item&gt;&lt;item&gt;2009&lt;/item&gt;&lt;item&gt;2013&lt;/item&gt;&lt;item&gt;2014&lt;/item&gt;&lt;item&gt;2015&lt;/item&gt;&lt;item&gt;2018&lt;/item&gt;&lt;item&gt;2019&lt;/item&gt;&lt;item&gt;2020&lt;/item&gt;&lt;item&gt;2021&lt;/item&gt;&lt;item&gt;2022&lt;/item&gt;&lt;item&gt;2023&lt;/item&gt;&lt;item&gt;2024&lt;/item&gt;&lt;item&gt;2025&lt;/item&gt;&lt;/record-ids&gt;&lt;/item&gt;&lt;/Libraries&gt;"/>
  </w:docVars>
  <w:rsids>
    <w:rsidRoot w:val="00E6133D"/>
    <w:rsid w:val="00000C5D"/>
    <w:rsid w:val="0000271A"/>
    <w:rsid w:val="000051DA"/>
    <w:rsid w:val="00013817"/>
    <w:rsid w:val="00021879"/>
    <w:rsid w:val="00024302"/>
    <w:rsid w:val="00026272"/>
    <w:rsid w:val="000262B1"/>
    <w:rsid w:val="00030EA8"/>
    <w:rsid w:val="0004410F"/>
    <w:rsid w:val="00055421"/>
    <w:rsid w:val="00057C67"/>
    <w:rsid w:val="00063F19"/>
    <w:rsid w:val="00065B48"/>
    <w:rsid w:val="00067D38"/>
    <w:rsid w:val="00072029"/>
    <w:rsid w:val="00084358"/>
    <w:rsid w:val="00084827"/>
    <w:rsid w:val="0009521F"/>
    <w:rsid w:val="00096267"/>
    <w:rsid w:val="000A2ED3"/>
    <w:rsid w:val="000B0D91"/>
    <w:rsid w:val="000B2CBA"/>
    <w:rsid w:val="000B7345"/>
    <w:rsid w:val="000C19E1"/>
    <w:rsid w:val="000C2F31"/>
    <w:rsid w:val="000C3044"/>
    <w:rsid w:val="000C4211"/>
    <w:rsid w:val="000C4411"/>
    <w:rsid w:val="000D351B"/>
    <w:rsid w:val="000D4B14"/>
    <w:rsid w:val="000E21C5"/>
    <w:rsid w:val="000E3957"/>
    <w:rsid w:val="000E6BDD"/>
    <w:rsid w:val="000E7CB5"/>
    <w:rsid w:val="000F044C"/>
    <w:rsid w:val="000F238A"/>
    <w:rsid w:val="000F55E4"/>
    <w:rsid w:val="00101235"/>
    <w:rsid w:val="00104989"/>
    <w:rsid w:val="00111467"/>
    <w:rsid w:val="00114C8F"/>
    <w:rsid w:val="00122B23"/>
    <w:rsid w:val="001236E5"/>
    <w:rsid w:val="001242C4"/>
    <w:rsid w:val="00127B1D"/>
    <w:rsid w:val="00127BEC"/>
    <w:rsid w:val="00131498"/>
    <w:rsid w:val="0013313E"/>
    <w:rsid w:val="001336D2"/>
    <w:rsid w:val="0013594C"/>
    <w:rsid w:val="00142D63"/>
    <w:rsid w:val="001447C9"/>
    <w:rsid w:val="0014549B"/>
    <w:rsid w:val="00145C14"/>
    <w:rsid w:val="001470DB"/>
    <w:rsid w:val="00151015"/>
    <w:rsid w:val="00151D48"/>
    <w:rsid w:val="00154C5A"/>
    <w:rsid w:val="0015726F"/>
    <w:rsid w:val="00160C90"/>
    <w:rsid w:val="00161381"/>
    <w:rsid w:val="00171AB9"/>
    <w:rsid w:val="00175CA3"/>
    <w:rsid w:val="001760F7"/>
    <w:rsid w:val="00176D49"/>
    <w:rsid w:val="001811E0"/>
    <w:rsid w:val="00182385"/>
    <w:rsid w:val="001842C0"/>
    <w:rsid w:val="00184A92"/>
    <w:rsid w:val="0019036D"/>
    <w:rsid w:val="00190438"/>
    <w:rsid w:val="001B6241"/>
    <w:rsid w:val="001B6CB3"/>
    <w:rsid w:val="001C18CC"/>
    <w:rsid w:val="001D2B80"/>
    <w:rsid w:val="001E2C66"/>
    <w:rsid w:val="001E5944"/>
    <w:rsid w:val="001E60D8"/>
    <w:rsid w:val="001F070A"/>
    <w:rsid w:val="00205886"/>
    <w:rsid w:val="00214347"/>
    <w:rsid w:val="00220562"/>
    <w:rsid w:val="00221EEE"/>
    <w:rsid w:val="00222ACE"/>
    <w:rsid w:val="0022694E"/>
    <w:rsid w:val="0022712A"/>
    <w:rsid w:val="002371E5"/>
    <w:rsid w:val="0024413E"/>
    <w:rsid w:val="002512D1"/>
    <w:rsid w:val="0025346B"/>
    <w:rsid w:val="00255B6D"/>
    <w:rsid w:val="002622AD"/>
    <w:rsid w:val="0026729D"/>
    <w:rsid w:val="00270945"/>
    <w:rsid w:val="002754C5"/>
    <w:rsid w:val="00276008"/>
    <w:rsid w:val="00281EF8"/>
    <w:rsid w:val="002825BF"/>
    <w:rsid w:val="0029090B"/>
    <w:rsid w:val="00292F49"/>
    <w:rsid w:val="00294C44"/>
    <w:rsid w:val="002A2E58"/>
    <w:rsid w:val="002A5C18"/>
    <w:rsid w:val="002A5FAF"/>
    <w:rsid w:val="002A7053"/>
    <w:rsid w:val="002B20B6"/>
    <w:rsid w:val="002B2848"/>
    <w:rsid w:val="002B2EE9"/>
    <w:rsid w:val="002B722C"/>
    <w:rsid w:val="002B77E0"/>
    <w:rsid w:val="002C14C4"/>
    <w:rsid w:val="002D62B3"/>
    <w:rsid w:val="002D673A"/>
    <w:rsid w:val="002E4B0D"/>
    <w:rsid w:val="002E5656"/>
    <w:rsid w:val="002E6E5F"/>
    <w:rsid w:val="002F71C2"/>
    <w:rsid w:val="00301F11"/>
    <w:rsid w:val="00302B3C"/>
    <w:rsid w:val="00307494"/>
    <w:rsid w:val="003154D3"/>
    <w:rsid w:val="00316B86"/>
    <w:rsid w:val="0032334D"/>
    <w:rsid w:val="00324674"/>
    <w:rsid w:val="00324CB1"/>
    <w:rsid w:val="00326F2C"/>
    <w:rsid w:val="00330011"/>
    <w:rsid w:val="00333F4D"/>
    <w:rsid w:val="003434A5"/>
    <w:rsid w:val="003501DE"/>
    <w:rsid w:val="00353427"/>
    <w:rsid w:val="00353B68"/>
    <w:rsid w:val="00355C3D"/>
    <w:rsid w:val="0035679F"/>
    <w:rsid w:val="00363618"/>
    <w:rsid w:val="0036509C"/>
    <w:rsid w:val="003655E7"/>
    <w:rsid w:val="003668FF"/>
    <w:rsid w:val="0037304B"/>
    <w:rsid w:val="0037376F"/>
    <w:rsid w:val="003767B1"/>
    <w:rsid w:val="003830A5"/>
    <w:rsid w:val="003847B4"/>
    <w:rsid w:val="00386895"/>
    <w:rsid w:val="003A2C9E"/>
    <w:rsid w:val="003A3C24"/>
    <w:rsid w:val="003A7C19"/>
    <w:rsid w:val="003B37D6"/>
    <w:rsid w:val="003B720A"/>
    <w:rsid w:val="003C77D8"/>
    <w:rsid w:val="003D465E"/>
    <w:rsid w:val="003E3851"/>
    <w:rsid w:val="003E5369"/>
    <w:rsid w:val="003E7987"/>
    <w:rsid w:val="003E7B89"/>
    <w:rsid w:val="003F0F5D"/>
    <w:rsid w:val="003F4A3C"/>
    <w:rsid w:val="003F6ED5"/>
    <w:rsid w:val="00405021"/>
    <w:rsid w:val="00406963"/>
    <w:rsid w:val="004100A2"/>
    <w:rsid w:val="00410379"/>
    <w:rsid w:val="00411D6A"/>
    <w:rsid w:val="0041222D"/>
    <w:rsid w:val="00421217"/>
    <w:rsid w:val="00424EC8"/>
    <w:rsid w:val="004261DE"/>
    <w:rsid w:val="00426A76"/>
    <w:rsid w:val="00441378"/>
    <w:rsid w:val="00441E73"/>
    <w:rsid w:val="0044435D"/>
    <w:rsid w:val="00444499"/>
    <w:rsid w:val="00445B79"/>
    <w:rsid w:val="004541B8"/>
    <w:rsid w:val="00454A62"/>
    <w:rsid w:val="0045576C"/>
    <w:rsid w:val="00456EF0"/>
    <w:rsid w:val="00461BB1"/>
    <w:rsid w:val="00461C7C"/>
    <w:rsid w:val="00462757"/>
    <w:rsid w:val="00463F84"/>
    <w:rsid w:val="00466475"/>
    <w:rsid w:val="00473B2B"/>
    <w:rsid w:val="00474D11"/>
    <w:rsid w:val="004758F1"/>
    <w:rsid w:val="004758F4"/>
    <w:rsid w:val="004768C8"/>
    <w:rsid w:val="004800AF"/>
    <w:rsid w:val="0048391A"/>
    <w:rsid w:val="00483D1D"/>
    <w:rsid w:val="0048797E"/>
    <w:rsid w:val="004A1728"/>
    <w:rsid w:val="004A3016"/>
    <w:rsid w:val="004A4826"/>
    <w:rsid w:val="004B0D62"/>
    <w:rsid w:val="004B135C"/>
    <w:rsid w:val="004B4DD9"/>
    <w:rsid w:val="004C0FA9"/>
    <w:rsid w:val="004C5D10"/>
    <w:rsid w:val="004D26F7"/>
    <w:rsid w:val="004D2BC5"/>
    <w:rsid w:val="004D5E28"/>
    <w:rsid w:val="004E15AB"/>
    <w:rsid w:val="004F04E8"/>
    <w:rsid w:val="004F0CD9"/>
    <w:rsid w:val="004F10C0"/>
    <w:rsid w:val="004F61DC"/>
    <w:rsid w:val="0050311A"/>
    <w:rsid w:val="005104B5"/>
    <w:rsid w:val="005125B7"/>
    <w:rsid w:val="00517773"/>
    <w:rsid w:val="00517A43"/>
    <w:rsid w:val="00517E50"/>
    <w:rsid w:val="00522F42"/>
    <w:rsid w:val="005272DF"/>
    <w:rsid w:val="00537BE3"/>
    <w:rsid w:val="005400C0"/>
    <w:rsid w:val="005522C1"/>
    <w:rsid w:val="00553BB7"/>
    <w:rsid w:val="0055661B"/>
    <w:rsid w:val="00561E1D"/>
    <w:rsid w:val="00565240"/>
    <w:rsid w:val="005679A6"/>
    <w:rsid w:val="005712C9"/>
    <w:rsid w:val="00581E67"/>
    <w:rsid w:val="00582464"/>
    <w:rsid w:val="005940E1"/>
    <w:rsid w:val="00595783"/>
    <w:rsid w:val="005A16BF"/>
    <w:rsid w:val="005A1E66"/>
    <w:rsid w:val="005A4E57"/>
    <w:rsid w:val="005A5410"/>
    <w:rsid w:val="005A5E33"/>
    <w:rsid w:val="005A78D5"/>
    <w:rsid w:val="005B7347"/>
    <w:rsid w:val="005C08E1"/>
    <w:rsid w:val="005C7DD7"/>
    <w:rsid w:val="005D5A6A"/>
    <w:rsid w:val="005D5BEA"/>
    <w:rsid w:val="005E0005"/>
    <w:rsid w:val="005E0C26"/>
    <w:rsid w:val="005E5197"/>
    <w:rsid w:val="005F078C"/>
    <w:rsid w:val="005F383C"/>
    <w:rsid w:val="0060177F"/>
    <w:rsid w:val="00601E12"/>
    <w:rsid w:val="006062FD"/>
    <w:rsid w:val="00620545"/>
    <w:rsid w:val="00623869"/>
    <w:rsid w:val="0063195F"/>
    <w:rsid w:val="006321BA"/>
    <w:rsid w:val="00640535"/>
    <w:rsid w:val="0064168F"/>
    <w:rsid w:val="006422FE"/>
    <w:rsid w:val="006426E2"/>
    <w:rsid w:val="006428E8"/>
    <w:rsid w:val="00643B6B"/>
    <w:rsid w:val="00647694"/>
    <w:rsid w:val="00653F24"/>
    <w:rsid w:val="00654076"/>
    <w:rsid w:val="006568FB"/>
    <w:rsid w:val="00662C8A"/>
    <w:rsid w:val="00664A02"/>
    <w:rsid w:val="00664CB3"/>
    <w:rsid w:val="00665E59"/>
    <w:rsid w:val="00670A6B"/>
    <w:rsid w:val="00676B34"/>
    <w:rsid w:val="00676C46"/>
    <w:rsid w:val="00681084"/>
    <w:rsid w:val="006829C2"/>
    <w:rsid w:val="00684212"/>
    <w:rsid w:val="006865CB"/>
    <w:rsid w:val="0069237A"/>
    <w:rsid w:val="006A2AF8"/>
    <w:rsid w:val="006A6327"/>
    <w:rsid w:val="006B2929"/>
    <w:rsid w:val="006B4CE0"/>
    <w:rsid w:val="006B5D26"/>
    <w:rsid w:val="006B5D3C"/>
    <w:rsid w:val="006C41F6"/>
    <w:rsid w:val="006D0EAB"/>
    <w:rsid w:val="006D0F37"/>
    <w:rsid w:val="006D26A2"/>
    <w:rsid w:val="006D73A5"/>
    <w:rsid w:val="006E31CD"/>
    <w:rsid w:val="006E5E03"/>
    <w:rsid w:val="006E603F"/>
    <w:rsid w:val="006E6549"/>
    <w:rsid w:val="006F1C79"/>
    <w:rsid w:val="006F28A9"/>
    <w:rsid w:val="0070138E"/>
    <w:rsid w:val="0070297D"/>
    <w:rsid w:val="00706FE1"/>
    <w:rsid w:val="007106BB"/>
    <w:rsid w:val="00721672"/>
    <w:rsid w:val="00721AB4"/>
    <w:rsid w:val="00723B5F"/>
    <w:rsid w:val="0072424B"/>
    <w:rsid w:val="0073328D"/>
    <w:rsid w:val="0073773C"/>
    <w:rsid w:val="007427A4"/>
    <w:rsid w:val="00745FB3"/>
    <w:rsid w:val="00747241"/>
    <w:rsid w:val="007472EB"/>
    <w:rsid w:val="00751359"/>
    <w:rsid w:val="007527BE"/>
    <w:rsid w:val="007561F8"/>
    <w:rsid w:val="00765E47"/>
    <w:rsid w:val="00767351"/>
    <w:rsid w:val="00772C9C"/>
    <w:rsid w:val="007731A0"/>
    <w:rsid w:val="00773B93"/>
    <w:rsid w:val="00775CEE"/>
    <w:rsid w:val="007847FA"/>
    <w:rsid w:val="0078654C"/>
    <w:rsid w:val="00790408"/>
    <w:rsid w:val="007A6008"/>
    <w:rsid w:val="007D0820"/>
    <w:rsid w:val="007D1F51"/>
    <w:rsid w:val="007D383F"/>
    <w:rsid w:val="007D6E25"/>
    <w:rsid w:val="007E52F5"/>
    <w:rsid w:val="007E6E76"/>
    <w:rsid w:val="007F0C07"/>
    <w:rsid w:val="00802148"/>
    <w:rsid w:val="00805636"/>
    <w:rsid w:val="00813BFE"/>
    <w:rsid w:val="008235FF"/>
    <w:rsid w:val="00824BB7"/>
    <w:rsid w:val="008267BB"/>
    <w:rsid w:val="008269A2"/>
    <w:rsid w:val="00827851"/>
    <w:rsid w:val="00831B9D"/>
    <w:rsid w:val="00832310"/>
    <w:rsid w:val="00836763"/>
    <w:rsid w:val="00837549"/>
    <w:rsid w:val="00840AF4"/>
    <w:rsid w:val="0084385B"/>
    <w:rsid w:val="00846508"/>
    <w:rsid w:val="008473E9"/>
    <w:rsid w:val="00856088"/>
    <w:rsid w:val="00865893"/>
    <w:rsid w:val="008731D8"/>
    <w:rsid w:val="00881E2E"/>
    <w:rsid w:val="00886255"/>
    <w:rsid w:val="008B1F87"/>
    <w:rsid w:val="008B7DB6"/>
    <w:rsid w:val="008C0ED2"/>
    <w:rsid w:val="008C1618"/>
    <w:rsid w:val="008C6067"/>
    <w:rsid w:val="008D1DCB"/>
    <w:rsid w:val="008D4354"/>
    <w:rsid w:val="008E3A06"/>
    <w:rsid w:val="008E3C5E"/>
    <w:rsid w:val="008E5A44"/>
    <w:rsid w:val="008E63D5"/>
    <w:rsid w:val="008E65A8"/>
    <w:rsid w:val="008E6DB8"/>
    <w:rsid w:val="008F14C5"/>
    <w:rsid w:val="008F1D57"/>
    <w:rsid w:val="008F3448"/>
    <w:rsid w:val="008F38E3"/>
    <w:rsid w:val="008F474D"/>
    <w:rsid w:val="00904FBD"/>
    <w:rsid w:val="009055D7"/>
    <w:rsid w:val="00905884"/>
    <w:rsid w:val="0092244E"/>
    <w:rsid w:val="009251AB"/>
    <w:rsid w:val="00933885"/>
    <w:rsid w:val="00936E1E"/>
    <w:rsid w:val="00945091"/>
    <w:rsid w:val="00947918"/>
    <w:rsid w:val="0095168D"/>
    <w:rsid w:val="00951DBF"/>
    <w:rsid w:val="00955142"/>
    <w:rsid w:val="00957B8F"/>
    <w:rsid w:val="009602D1"/>
    <w:rsid w:val="009631D7"/>
    <w:rsid w:val="00963B9D"/>
    <w:rsid w:val="009659FF"/>
    <w:rsid w:val="00966B10"/>
    <w:rsid w:val="00970C91"/>
    <w:rsid w:val="00975CF1"/>
    <w:rsid w:val="00980C22"/>
    <w:rsid w:val="009833B7"/>
    <w:rsid w:val="00986B81"/>
    <w:rsid w:val="00987E30"/>
    <w:rsid w:val="00994353"/>
    <w:rsid w:val="009B12A6"/>
    <w:rsid w:val="009B6CE4"/>
    <w:rsid w:val="009C2BF6"/>
    <w:rsid w:val="009C2F58"/>
    <w:rsid w:val="009C42DE"/>
    <w:rsid w:val="009C6A1F"/>
    <w:rsid w:val="009D1925"/>
    <w:rsid w:val="009D1B27"/>
    <w:rsid w:val="009D4834"/>
    <w:rsid w:val="009D54E7"/>
    <w:rsid w:val="009E7693"/>
    <w:rsid w:val="009F1139"/>
    <w:rsid w:val="009F28C0"/>
    <w:rsid w:val="009F5CA0"/>
    <w:rsid w:val="009F66BE"/>
    <w:rsid w:val="00A04CA0"/>
    <w:rsid w:val="00A1006F"/>
    <w:rsid w:val="00A1401C"/>
    <w:rsid w:val="00A160A4"/>
    <w:rsid w:val="00A21725"/>
    <w:rsid w:val="00A2528F"/>
    <w:rsid w:val="00A27178"/>
    <w:rsid w:val="00A406AC"/>
    <w:rsid w:val="00A42523"/>
    <w:rsid w:val="00A43AD5"/>
    <w:rsid w:val="00A463E0"/>
    <w:rsid w:val="00A46FDE"/>
    <w:rsid w:val="00A51D73"/>
    <w:rsid w:val="00A53343"/>
    <w:rsid w:val="00A54C4E"/>
    <w:rsid w:val="00A550F2"/>
    <w:rsid w:val="00A635A9"/>
    <w:rsid w:val="00A6532E"/>
    <w:rsid w:val="00A719C1"/>
    <w:rsid w:val="00A72D6D"/>
    <w:rsid w:val="00A74754"/>
    <w:rsid w:val="00A763C8"/>
    <w:rsid w:val="00A778EA"/>
    <w:rsid w:val="00A80838"/>
    <w:rsid w:val="00A85CC3"/>
    <w:rsid w:val="00A90061"/>
    <w:rsid w:val="00A91D9E"/>
    <w:rsid w:val="00A96859"/>
    <w:rsid w:val="00A97F1C"/>
    <w:rsid w:val="00AA016A"/>
    <w:rsid w:val="00AA3F6E"/>
    <w:rsid w:val="00AB23B3"/>
    <w:rsid w:val="00AC0BE5"/>
    <w:rsid w:val="00AC215E"/>
    <w:rsid w:val="00AC404A"/>
    <w:rsid w:val="00AC5DA0"/>
    <w:rsid w:val="00AC7879"/>
    <w:rsid w:val="00AD1131"/>
    <w:rsid w:val="00AD39D9"/>
    <w:rsid w:val="00AD65DA"/>
    <w:rsid w:val="00AD73EA"/>
    <w:rsid w:val="00AE06CD"/>
    <w:rsid w:val="00AE2E80"/>
    <w:rsid w:val="00AE33F5"/>
    <w:rsid w:val="00AE5B93"/>
    <w:rsid w:val="00AE60EF"/>
    <w:rsid w:val="00AF0114"/>
    <w:rsid w:val="00AF2A61"/>
    <w:rsid w:val="00AF38DE"/>
    <w:rsid w:val="00AF54C1"/>
    <w:rsid w:val="00AF6A0F"/>
    <w:rsid w:val="00B042FD"/>
    <w:rsid w:val="00B10B2A"/>
    <w:rsid w:val="00B13526"/>
    <w:rsid w:val="00B1392B"/>
    <w:rsid w:val="00B13E19"/>
    <w:rsid w:val="00B1402F"/>
    <w:rsid w:val="00B1455A"/>
    <w:rsid w:val="00B30924"/>
    <w:rsid w:val="00B31043"/>
    <w:rsid w:val="00B33256"/>
    <w:rsid w:val="00B4162A"/>
    <w:rsid w:val="00B4169B"/>
    <w:rsid w:val="00B42AFA"/>
    <w:rsid w:val="00B645E7"/>
    <w:rsid w:val="00B71674"/>
    <w:rsid w:val="00B71C8F"/>
    <w:rsid w:val="00B755E4"/>
    <w:rsid w:val="00B8063C"/>
    <w:rsid w:val="00B809BB"/>
    <w:rsid w:val="00B81F7E"/>
    <w:rsid w:val="00B82228"/>
    <w:rsid w:val="00B83F9B"/>
    <w:rsid w:val="00B85893"/>
    <w:rsid w:val="00B877B8"/>
    <w:rsid w:val="00B87857"/>
    <w:rsid w:val="00B9147E"/>
    <w:rsid w:val="00B926C0"/>
    <w:rsid w:val="00B9301C"/>
    <w:rsid w:val="00B9515D"/>
    <w:rsid w:val="00BA0B83"/>
    <w:rsid w:val="00BA2212"/>
    <w:rsid w:val="00BA6FDB"/>
    <w:rsid w:val="00BA7E83"/>
    <w:rsid w:val="00BB2394"/>
    <w:rsid w:val="00BB3B39"/>
    <w:rsid w:val="00BC3988"/>
    <w:rsid w:val="00BC3A27"/>
    <w:rsid w:val="00BC400A"/>
    <w:rsid w:val="00BC7710"/>
    <w:rsid w:val="00BD3C7A"/>
    <w:rsid w:val="00BE3CA4"/>
    <w:rsid w:val="00BE50A4"/>
    <w:rsid w:val="00BF042B"/>
    <w:rsid w:val="00BF1BA9"/>
    <w:rsid w:val="00BF2D2C"/>
    <w:rsid w:val="00BF6BA4"/>
    <w:rsid w:val="00C02026"/>
    <w:rsid w:val="00C02D6F"/>
    <w:rsid w:val="00C039E8"/>
    <w:rsid w:val="00C06D53"/>
    <w:rsid w:val="00C10FEE"/>
    <w:rsid w:val="00C15535"/>
    <w:rsid w:val="00C217E0"/>
    <w:rsid w:val="00C26D62"/>
    <w:rsid w:val="00C27D25"/>
    <w:rsid w:val="00C27EA1"/>
    <w:rsid w:val="00C30337"/>
    <w:rsid w:val="00C3158E"/>
    <w:rsid w:val="00C35BF1"/>
    <w:rsid w:val="00C70E48"/>
    <w:rsid w:val="00C73761"/>
    <w:rsid w:val="00C75284"/>
    <w:rsid w:val="00C83A13"/>
    <w:rsid w:val="00C87239"/>
    <w:rsid w:val="00C9135A"/>
    <w:rsid w:val="00C92186"/>
    <w:rsid w:val="00C92693"/>
    <w:rsid w:val="00C94070"/>
    <w:rsid w:val="00C97AF8"/>
    <w:rsid w:val="00CA1D0A"/>
    <w:rsid w:val="00CA2AAC"/>
    <w:rsid w:val="00CA3140"/>
    <w:rsid w:val="00CA4B47"/>
    <w:rsid w:val="00CB057A"/>
    <w:rsid w:val="00CB2966"/>
    <w:rsid w:val="00CB5791"/>
    <w:rsid w:val="00CB5B28"/>
    <w:rsid w:val="00CC1D93"/>
    <w:rsid w:val="00CC39E2"/>
    <w:rsid w:val="00CC42AB"/>
    <w:rsid w:val="00CD0B6A"/>
    <w:rsid w:val="00CD39FD"/>
    <w:rsid w:val="00CD66CD"/>
    <w:rsid w:val="00CE3B0B"/>
    <w:rsid w:val="00CE71AF"/>
    <w:rsid w:val="00CF0DAA"/>
    <w:rsid w:val="00CF609F"/>
    <w:rsid w:val="00CF6F1A"/>
    <w:rsid w:val="00D03729"/>
    <w:rsid w:val="00D1606C"/>
    <w:rsid w:val="00D163CD"/>
    <w:rsid w:val="00D17A4A"/>
    <w:rsid w:val="00D234E4"/>
    <w:rsid w:val="00D24CCF"/>
    <w:rsid w:val="00D3492A"/>
    <w:rsid w:val="00D3565B"/>
    <w:rsid w:val="00D37AA8"/>
    <w:rsid w:val="00D37DA6"/>
    <w:rsid w:val="00D4475D"/>
    <w:rsid w:val="00D56B5F"/>
    <w:rsid w:val="00D57221"/>
    <w:rsid w:val="00D638CB"/>
    <w:rsid w:val="00D63CD8"/>
    <w:rsid w:val="00D6599C"/>
    <w:rsid w:val="00D72266"/>
    <w:rsid w:val="00D72D6B"/>
    <w:rsid w:val="00D804D8"/>
    <w:rsid w:val="00D832C5"/>
    <w:rsid w:val="00D848EA"/>
    <w:rsid w:val="00D8675A"/>
    <w:rsid w:val="00D87066"/>
    <w:rsid w:val="00D87D6E"/>
    <w:rsid w:val="00D92341"/>
    <w:rsid w:val="00D930F7"/>
    <w:rsid w:val="00D952C3"/>
    <w:rsid w:val="00DA5D89"/>
    <w:rsid w:val="00DA5DC6"/>
    <w:rsid w:val="00DB4F23"/>
    <w:rsid w:val="00DC0696"/>
    <w:rsid w:val="00DC07A7"/>
    <w:rsid w:val="00DC2C7B"/>
    <w:rsid w:val="00DC72D5"/>
    <w:rsid w:val="00DD0D3F"/>
    <w:rsid w:val="00DD2475"/>
    <w:rsid w:val="00DD428A"/>
    <w:rsid w:val="00DE0A75"/>
    <w:rsid w:val="00DE49F5"/>
    <w:rsid w:val="00DE4C8F"/>
    <w:rsid w:val="00DF48AE"/>
    <w:rsid w:val="00DF7675"/>
    <w:rsid w:val="00E00552"/>
    <w:rsid w:val="00E01958"/>
    <w:rsid w:val="00E039BB"/>
    <w:rsid w:val="00E066AA"/>
    <w:rsid w:val="00E07765"/>
    <w:rsid w:val="00E11627"/>
    <w:rsid w:val="00E169B8"/>
    <w:rsid w:val="00E207FF"/>
    <w:rsid w:val="00E2216B"/>
    <w:rsid w:val="00E257F3"/>
    <w:rsid w:val="00E30410"/>
    <w:rsid w:val="00E318AC"/>
    <w:rsid w:val="00E32834"/>
    <w:rsid w:val="00E408D4"/>
    <w:rsid w:val="00E6009E"/>
    <w:rsid w:val="00E6133D"/>
    <w:rsid w:val="00E616D4"/>
    <w:rsid w:val="00E62756"/>
    <w:rsid w:val="00E75B62"/>
    <w:rsid w:val="00E76E80"/>
    <w:rsid w:val="00E834D3"/>
    <w:rsid w:val="00E834E5"/>
    <w:rsid w:val="00E8508C"/>
    <w:rsid w:val="00E96212"/>
    <w:rsid w:val="00EA2A95"/>
    <w:rsid w:val="00EA3D2C"/>
    <w:rsid w:val="00EA4FCF"/>
    <w:rsid w:val="00EA6446"/>
    <w:rsid w:val="00EA68E0"/>
    <w:rsid w:val="00EB5133"/>
    <w:rsid w:val="00EC388F"/>
    <w:rsid w:val="00EC4C14"/>
    <w:rsid w:val="00EC5CD6"/>
    <w:rsid w:val="00EC78FD"/>
    <w:rsid w:val="00EC792E"/>
    <w:rsid w:val="00ED21AD"/>
    <w:rsid w:val="00ED72D8"/>
    <w:rsid w:val="00EE03AD"/>
    <w:rsid w:val="00EE03B5"/>
    <w:rsid w:val="00EE14EE"/>
    <w:rsid w:val="00EE34F1"/>
    <w:rsid w:val="00EE3E9C"/>
    <w:rsid w:val="00F01F51"/>
    <w:rsid w:val="00F02F5F"/>
    <w:rsid w:val="00F03E29"/>
    <w:rsid w:val="00F05C0C"/>
    <w:rsid w:val="00F13CA9"/>
    <w:rsid w:val="00F174B8"/>
    <w:rsid w:val="00F32AEC"/>
    <w:rsid w:val="00F35EAE"/>
    <w:rsid w:val="00F36AFB"/>
    <w:rsid w:val="00F467C6"/>
    <w:rsid w:val="00F474BC"/>
    <w:rsid w:val="00F51DA0"/>
    <w:rsid w:val="00F5517F"/>
    <w:rsid w:val="00F56DF7"/>
    <w:rsid w:val="00F626FF"/>
    <w:rsid w:val="00F62D1B"/>
    <w:rsid w:val="00F649EE"/>
    <w:rsid w:val="00F66326"/>
    <w:rsid w:val="00F704C5"/>
    <w:rsid w:val="00F801D7"/>
    <w:rsid w:val="00F82EFE"/>
    <w:rsid w:val="00F838C0"/>
    <w:rsid w:val="00F839A7"/>
    <w:rsid w:val="00F8712B"/>
    <w:rsid w:val="00F95DB3"/>
    <w:rsid w:val="00F97DE5"/>
    <w:rsid w:val="00FA2EA2"/>
    <w:rsid w:val="00FA4CE4"/>
    <w:rsid w:val="00FA736C"/>
    <w:rsid w:val="00FB68A2"/>
    <w:rsid w:val="00FB7F0F"/>
    <w:rsid w:val="00FC3A49"/>
    <w:rsid w:val="00FD251A"/>
    <w:rsid w:val="00FD5EC4"/>
    <w:rsid w:val="00FE385B"/>
    <w:rsid w:val="00FE55F2"/>
    <w:rsid w:val="00FF206F"/>
    <w:rsid w:val="00FF3025"/>
    <w:rsid w:val="00FF51C1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22619"/>
  <w15:chartTrackingRefBased/>
  <w15:docId w15:val="{0BACA329-D68F-41E1-8712-30BE2256A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8E5A44"/>
    <w:pPr>
      <w:keepNext/>
      <w:keepLines/>
      <w:widowControl w:val="0"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paragraph" w:styleId="21">
    <w:name w:val="heading 2"/>
    <w:basedOn w:val="a1"/>
    <w:next w:val="a1"/>
    <w:link w:val="22"/>
    <w:semiHidden/>
    <w:unhideWhenUsed/>
    <w:qFormat/>
    <w:rsid w:val="008E5A44"/>
    <w:pPr>
      <w:keepNext/>
      <w:keepLines/>
      <w:widowControl w:val="0"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paragraph" w:styleId="31">
    <w:name w:val="heading 3"/>
    <w:basedOn w:val="a1"/>
    <w:next w:val="a2"/>
    <w:link w:val="32"/>
    <w:qFormat/>
    <w:rsid w:val="008E5A44"/>
    <w:pPr>
      <w:keepNext/>
      <w:keepLines/>
      <w:widowControl w:val="0"/>
      <w:tabs>
        <w:tab w:val="left" w:pos="561"/>
        <w:tab w:val="left" w:pos="720"/>
      </w:tabs>
      <w:overflowPunct w:val="0"/>
      <w:spacing w:beforeLines="100" w:before="240" w:afterLines="100" w:after="240" w:line="360" w:lineRule="exact"/>
      <w:outlineLvl w:val="2"/>
    </w:pPr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41">
    <w:name w:val="heading 4"/>
    <w:basedOn w:val="a1"/>
    <w:next w:val="a1"/>
    <w:link w:val="42"/>
    <w:semiHidden/>
    <w:qFormat/>
    <w:rsid w:val="0092244E"/>
    <w:pPr>
      <w:keepNext/>
      <w:spacing w:after="0" w:line="480" w:lineRule="auto"/>
      <w:outlineLvl w:val="3"/>
    </w:pPr>
    <w:rPr>
      <w:rFonts w:ascii="Times" w:hAnsi="Times" w:cs="Times New Roman"/>
      <w:b/>
      <w:color w:val="0000FF"/>
      <w:sz w:val="44"/>
      <w:szCs w:val="20"/>
    </w:rPr>
  </w:style>
  <w:style w:type="paragraph" w:styleId="51">
    <w:name w:val="heading 5"/>
    <w:basedOn w:val="a1"/>
    <w:next w:val="a1"/>
    <w:link w:val="52"/>
    <w:semiHidden/>
    <w:qFormat/>
    <w:rsid w:val="0092244E"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92244E"/>
    <w:p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7">
    <w:name w:val="heading 7"/>
    <w:basedOn w:val="a1"/>
    <w:next w:val="a1"/>
    <w:link w:val="70"/>
    <w:semiHidden/>
    <w:qFormat/>
    <w:rsid w:val="0092244E"/>
    <w:p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8">
    <w:name w:val="heading 8"/>
    <w:basedOn w:val="a1"/>
    <w:next w:val="a1"/>
    <w:link w:val="80"/>
    <w:semiHidden/>
    <w:qFormat/>
    <w:rsid w:val="0092244E"/>
    <w:p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9">
    <w:name w:val="heading 9"/>
    <w:basedOn w:val="a1"/>
    <w:next w:val="a1"/>
    <w:link w:val="90"/>
    <w:semiHidden/>
    <w:qFormat/>
    <w:rsid w:val="0092244E"/>
    <w:pPr>
      <w:spacing w:before="240" w:after="60"/>
      <w:outlineLvl w:val="8"/>
    </w:pPr>
    <w:rPr>
      <w:rFonts w:ascii="Cambria" w:hAnsi="Cambria"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styleId="a6">
    <w:name w:val="annotation reference"/>
    <w:basedOn w:val="a3"/>
    <w:semiHidden/>
    <w:unhideWhenUsed/>
    <w:rsid w:val="00E6133D"/>
    <w:rPr>
      <w:sz w:val="16"/>
      <w:szCs w:val="16"/>
    </w:rPr>
  </w:style>
  <w:style w:type="paragraph" w:styleId="a7">
    <w:name w:val="annotation text"/>
    <w:basedOn w:val="a1"/>
    <w:link w:val="a8"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8">
    <w:name w:val="批注文字 字符"/>
    <w:basedOn w:val="a3"/>
    <w:link w:val="a7"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3"/>
    <w:uiPriority w:val="99"/>
    <w:unhideWhenUsed/>
    <w:rsid w:val="00E6133D"/>
    <w:rPr>
      <w:color w:val="0000FF" w:themeColor="hyperlink"/>
      <w:u w:val="single"/>
    </w:rPr>
  </w:style>
  <w:style w:type="paragraph" w:styleId="aa">
    <w:name w:val="Balloon Text"/>
    <w:basedOn w:val="a1"/>
    <w:link w:val="ab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3"/>
    <w:link w:val="aa"/>
    <w:semiHidden/>
    <w:rsid w:val="00E6133D"/>
    <w:rPr>
      <w:rFonts w:ascii="Segoe UI" w:hAnsi="Segoe UI" w:cs="Segoe UI"/>
      <w:sz w:val="18"/>
      <w:szCs w:val="18"/>
    </w:rPr>
  </w:style>
  <w:style w:type="paragraph" w:styleId="ac">
    <w:name w:val="annotation subject"/>
    <w:basedOn w:val="a7"/>
    <w:next w:val="a7"/>
    <w:link w:val="ad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ad">
    <w:name w:val="批注主题 字符"/>
    <w:basedOn w:val="a8"/>
    <w:link w:val="ac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a1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ae">
    <w:name w:val="Normal (Web)"/>
    <w:basedOn w:val="a1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styleId="af">
    <w:name w:val="Unresolved Mention"/>
    <w:basedOn w:val="a3"/>
    <w:uiPriority w:val="99"/>
    <w:semiHidden/>
    <w:unhideWhenUsed/>
    <w:rsid w:val="00DC72D5"/>
    <w:rPr>
      <w:color w:val="605E5C"/>
      <w:shd w:val="clear" w:color="auto" w:fill="E1DFDD"/>
    </w:rPr>
  </w:style>
  <w:style w:type="character" w:customStyle="1" w:styleId="fontstyle01">
    <w:name w:val="fontstyle01"/>
    <w:basedOn w:val="a3"/>
    <w:rsid w:val="008E5A44"/>
    <w:rPr>
      <w:rFonts w:ascii="AdvP49811" w:hAnsi="AdvP4981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otion-enable-hover">
    <w:name w:val="notion-enable-hover"/>
    <w:basedOn w:val="a3"/>
    <w:rsid w:val="008E5A44"/>
  </w:style>
  <w:style w:type="character" w:customStyle="1" w:styleId="10">
    <w:name w:val="标题 1 字符"/>
    <w:basedOn w:val="a3"/>
    <w:link w:val="1"/>
    <w:rsid w:val="008E5A44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character" w:customStyle="1" w:styleId="22">
    <w:name w:val="标题 2 字符"/>
    <w:basedOn w:val="a3"/>
    <w:link w:val="21"/>
    <w:semiHidden/>
    <w:rsid w:val="008E5A44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32">
    <w:name w:val="标题 3 字符"/>
    <w:basedOn w:val="a3"/>
    <w:link w:val="31"/>
    <w:qFormat/>
    <w:rsid w:val="008E5A44"/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af0">
    <w:name w:val="header"/>
    <w:basedOn w:val="a1"/>
    <w:link w:val="af1"/>
    <w:unhideWhenUsed/>
    <w:rsid w:val="008E5A44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100" w:after="100" w:line="360" w:lineRule="auto"/>
      <w:jc w:val="center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1">
    <w:name w:val="页眉 字符"/>
    <w:basedOn w:val="a3"/>
    <w:link w:val="af0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f2">
    <w:name w:val="footer"/>
    <w:basedOn w:val="a1"/>
    <w:link w:val="af3"/>
    <w:unhideWhenUsed/>
    <w:rsid w:val="008E5A44"/>
    <w:pPr>
      <w:widowControl w:val="0"/>
      <w:tabs>
        <w:tab w:val="center" w:pos="4153"/>
        <w:tab w:val="right" w:pos="8306"/>
      </w:tabs>
      <w:snapToGrid w:val="0"/>
      <w:spacing w:before="100" w:after="100" w:line="360" w:lineRule="auto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3">
    <w:name w:val="页脚 字符"/>
    <w:basedOn w:val="a3"/>
    <w:link w:val="af2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2">
    <w:name w:val="Body Text"/>
    <w:basedOn w:val="a1"/>
    <w:link w:val="af4"/>
    <w:semiHidden/>
    <w:unhideWhenUsed/>
    <w:rsid w:val="008E5A44"/>
    <w:pPr>
      <w:widowControl w:val="0"/>
      <w:spacing w:before="100" w:after="120" w:line="360" w:lineRule="auto"/>
    </w:pPr>
    <w:rPr>
      <w:rFonts w:ascii="Calibri" w:hAnsi="Calibri"/>
      <w:kern w:val="2"/>
      <w:sz w:val="24"/>
      <w:lang w:eastAsia="zh-CN"/>
    </w:rPr>
  </w:style>
  <w:style w:type="character" w:customStyle="1" w:styleId="af4">
    <w:name w:val="正文文本 字符"/>
    <w:basedOn w:val="a3"/>
    <w:link w:val="a2"/>
    <w:semiHidden/>
    <w:rsid w:val="008E5A44"/>
    <w:rPr>
      <w:rFonts w:ascii="Calibri" w:hAnsi="Calibri"/>
      <w:kern w:val="2"/>
      <w:sz w:val="24"/>
      <w:lang w:eastAsia="zh-CN"/>
    </w:rPr>
  </w:style>
  <w:style w:type="paragraph" w:customStyle="1" w:styleId="EndNoteBibliographyTitle">
    <w:name w:val="EndNote Bibliography Title"/>
    <w:basedOn w:val="a1"/>
    <w:link w:val="EndNoteBibliographyTitle0"/>
    <w:rsid w:val="008E5A44"/>
    <w:pPr>
      <w:widowControl w:val="0"/>
      <w:spacing w:before="100" w:after="100" w:line="360" w:lineRule="auto"/>
      <w:jc w:val="center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Title0">
    <w:name w:val="EndNote Bibliography Title 字符"/>
    <w:basedOn w:val="a3"/>
    <w:link w:val="EndNoteBibliographyTitle"/>
    <w:rsid w:val="008E5A44"/>
    <w:rPr>
      <w:rFonts w:ascii="Calibri" w:hAnsi="Calibri" w:cs="Calibri"/>
      <w:noProof/>
      <w:kern w:val="2"/>
      <w:lang w:eastAsia="zh-CN"/>
    </w:rPr>
  </w:style>
  <w:style w:type="paragraph" w:customStyle="1" w:styleId="EndNoteBibliography">
    <w:name w:val="EndNote Bibliography"/>
    <w:basedOn w:val="a1"/>
    <w:link w:val="EndNoteBibliography0"/>
    <w:rsid w:val="008E5A44"/>
    <w:pPr>
      <w:widowControl w:val="0"/>
      <w:spacing w:before="100" w:after="100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0">
    <w:name w:val="EndNote Bibliography 字符"/>
    <w:basedOn w:val="a3"/>
    <w:link w:val="EndNoteBibliography"/>
    <w:rsid w:val="008E5A44"/>
    <w:rPr>
      <w:rFonts w:ascii="Calibri" w:hAnsi="Calibri" w:cs="Calibri"/>
      <w:noProof/>
      <w:kern w:val="2"/>
      <w:lang w:eastAsia="zh-CN"/>
    </w:rPr>
  </w:style>
  <w:style w:type="paragraph" w:styleId="af5">
    <w:name w:val="List Paragraph"/>
    <w:basedOn w:val="a1"/>
    <w:uiPriority w:val="34"/>
    <w:qFormat/>
    <w:rsid w:val="008E5A44"/>
    <w:pPr>
      <w:widowControl w:val="0"/>
      <w:spacing w:before="100" w:after="100" w:line="360" w:lineRule="auto"/>
      <w:ind w:firstLineChars="200" w:firstLine="420"/>
    </w:pPr>
    <w:rPr>
      <w:rFonts w:ascii="Calibri" w:hAnsi="Calibri"/>
      <w:kern w:val="2"/>
      <w:sz w:val="24"/>
      <w:lang w:eastAsia="zh-CN"/>
    </w:rPr>
  </w:style>
  <w:style w:type="paragraph" w:styleId="af6">
    <w:name w:val="Revision"/>
    <w:hidden/>
    <w:uiPriority w:val="99"/>
    <w:semiHidden/>
    <w:rsid w:val="008E5A44"/>
    <w:pPr>
      <w:spacing w:after="0"/>
    </w:pPr>
    <w:rPr>
      <w:rFonts w:ascii="Calibri" w:hAnsi="Calibri"/>
      <w:kern w:val="2"/>
      <w:sz w:val="21"/>
      <w:lang w:eastAsia="zh-CN"/>
    </w:rPr>
  </w:style>
  <w:style w:type="character" w:customStyle="1" w:styleId="11">
    <w:name w:val="未处理的提及1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23">
    <w:name w:val="未处理的提及2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33">
    <w:name w:val="未处理的提及3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styleId="af7">
    <w:name w:val="Emphasis"/>
    <w:basedOn w:val="a3"/>
    <w:uiPriority w:val="20"/>
    <w:qFormat/>
    <w:rsid w:val="008E5A44"/>
    <w:rPr>
      <w:i/>
      <w:iCs/>
    </w:rPr>
  </w:style>
  <w:style w:type="table" w:styleId="af8">
    <w:name w:val="Table Grid"/>
    <w:basedOn w:val="a4"/>
    <w:uiPriority w:val="39"/>
    <w:rsid w:val="008E5A44"/>
    <w:pPr>
      <w:spacing w:after="0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3">
    <w:name w:val="未处理的提及4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u-font-serif">
    <w:name w:val="u-font-serif"/>
    <w:basedOn w:val="a3"/>
    <w:rsid w:val="008E5A44"/>
  </w:style>
  <w:style w:type="character" w:customStyle="1" w:styleId="topic-highlight">
    <w:name w:val="topic-highlight"/>
    <w:basedOn w:val="a3"/>
    <w:rsid w:val="008E5A44"/>
  </w:style>
  <w:style w:type="character" w:customStyle="1" w:styleId="hgkelc">
    <w:name w:val="hgkelc"/>
    <w:basedOn w:val="a3"/>
    <w:rsid w:val="008E5A44"/>
  </w:style>
  <w:style w:type="paragraph" w:customStyle="1" w:styleId="21bc9c4b-6a32-43e5-beaa-fd2d792c5735">
    <w:name w:val="21bc9c4b-6a32-43e5-beaa-fd2d792c5735"/>
    <w:basedOn w:val="1"/>
    <w:next w:val="acbfdd8b-e11b-4d36-88ff-6049b138f862"/>
    <w:link w:val="21bc9c4b-6a32-43e5-beaa-fd2d792c57350"/>
    <w:rsid w:val="008E5A44"/>
    <w:pPr>
      <w:widowControl/>
      <w:spacing w:before="0" w:line="288" w:lineRule="auto"/>
    </w:pPr>
    <w:rPr>
      <w:rFonts w:ascii="微软雅黑" w:eastAsia="微软雅黑" w:hAnsi="微软雅黑" w:cs="Calibri"/>
      <w:b/>
      <w:color w:val="000000"/>
      <w:szCs w:val="30"/>
    </w:rPr>
  </w:style>
  <w:style w:type="character" w:customStyle="1" w:styleId="21bc9c4b-6a32-43e5-beaa-fd2d792c57350">
    <w:name w:val="21bc9c4b-6a32-43e5-beaa-fd2d792c5735 字符"/>
    <w:basedOn w:val="a3"/>
    <w:link w:val="21bc9c4b-6a32-43e5-beaa-fd2d792c5735"/>
    <w:rsid w:val="008E5A44"/>
    <w:rPr>
      <w:rFonts w:ascii="微软雅黑" w:eastAsia="微软雅黑" w:hAnsi="微软雅黑" w:cs="Calibri"/>
      <w:b/>
      <w:color w:val="000000"/>
      <w:kern w:val="2"/>
      <w:sz w:val="32"/>
      <w:szCs w:val="30"/>
      <w:lang w:eastAsia="zh-CN"/>
    </w:rPr>
  </w:style>
  <w:style w:type="paragraph" w:customStyle="1" w:styleId="acbfdd8b-e11b-4d36-88ff-6049b138f862">
    <w:name w:val="acbfdd8b-e11b-4d36-88ff-6049b138f862"/>
    <w:basedOn w:val="a2"/>
    <w:link w:val="acbfdd8b-e11b-4d36-88ff-6049b138f8620"/>
    <w:rsid w:val="008E5A44"/>
    <w:pPr>
      <w:widowControl/>
      <w:spacing w:before="0" w:after="0" w:line="288" w:lineRule="auto"/>
    </w:pPr>
    <w:rPr>
      <w:rFonts w:ascii="微软雅黑" w:eastAsia="微软雅黑" w:hAnsi="微软雅黑" w:cs="Calibri"/>
      <w:color w:val="000000"/>
      <w:sz w:val="22"/>
      <w:szCs w:val="30"/>
    </w:rPr>
  </w:style>
  <w:style w:type="character" w:customStyle="1" w:styleId="acbfdd8b-e11b-4d36-88ff-6049b138f8620">
    <w:name w:val="acbfdd8b-e11b-4d36-88ff-6049b138f862 字符"/>
    <w:basedOn w:val="a3"/>
    <w:link w:val="acbfdd8b-e11b-4d36-88ff-6049b138f862"/>
    <w:rsid w:val="008E5A44"/>
    <w:rPr>
      <w:rFonts w:ascii="微软雅黑" w:eastAsia="微软雅黑" w:hAnsi="微软雅黑" w:cs="Calibri"/>
      <w:color w:val="000000"/>
      <w:kern w:val="2"/>
      <w:szCs w:val="30"/>
      <w:lang w:eastAsia="zh-CN"/>
    </w:rPr>
  </w:style>
  <w:style w:type="paragraph" w:customStyle="1" w:styleId="71e7dc79-1ff7-45e8-997d-0ebda3762b91">
    <w:name w:val="71e7dc79-1ff7-45e8-997d-0ebda3762b91"/>
    <w:basedOn w:val="21"/>
    <w:next w:val="acbfdd8b-e11b-4d36-88ff-6049b138f862"/>
    <w:link w:val="71e7dc79-1ff7-45e8-997d-0ebda3762b910"/>
    <w:rsid w:val="008E5A44"/>
    <w:pPr>
      <w:spacing w:before="0" w:after="0" w:line="288" w:lineRule="auto"/>
    </w:pPr>
    <w:rPr>
      <w:rFonts w:ascii="微软雅黑" w:eastAsia="微软雅黑" w:hAnsi="微软雅黑"/>
      <w:color w:val="000000"/>
      <w:sz w:val="28"/>
    </w:rPr>
  </w:style>
  <w:style w:type="character" w:customStyle="1" w:styleId="71e7dc79-1ff7-45e8-997d-0ebda3762b910">
    <w:name w:val="71e7dc79-1ff7-45e8-997d-0ebda3762b91 字符"/>
    <w:basedOn w:val="21bc9c4b-6a32-43e5-beaa-fd2d792c57350"/>
    <w:link w:val="71e7dc79-1ff7-45e8-997d-0ebda3762b91"/>
    <w:rsid w:val="008E5A44"/>
    <w:rPr>
      <w:rFonts w:ascii="微软雅黑" w:eastAsia="微软雅黑" w:hAnsi="微软雅黑" w:cstheme="majorBidi"/>
      <w:b/>
      <w:bCs/>
      <w:color w:val="000000"/>
      <w:kern w:val="2"/>
      <w:sz w:val="28"/>
      <w:szCs w:val="32"/>
      <w:lang w:eastAsia="zh-CN"/>
    </w:rPr>
  </w:style>
  <w:style w:type="character" w:styleId="af9">
    <w:name w:val="FollowedHyperlink"/>
    <w:basedOn w:val="a3"/>
    <w:uiPriority w:val="99"/>
    <w:semiHidden/>
    <w:unhideWhenUsed/>
    <w:rsid w:val="008E5A44"/>
    <w:rPr>
      <w:color w:val="800080" w:themeColor="followedHyperlink"/>
      <w:u w:val="single"/>
    </w:rPr>
  </w:style>
  <w:style w:type="character" w:styleId="afa">
    <w:name w:val="line number"/>
    <w:basedOn w:val="a3"/>
    <w:uiPriority w:val="99"/>
    <w:semiHidden/>
    <w:unhideWhenUsed/>
    <w:rsid w:val="008E5A44"/>
  </w:style>
  <w:style w:type="character" w:customStyle="1" w:styleId="42">
    <w:name w:val="标题 4 字符"/>
    <w:basedOn w:val="a3"/>
    <w:link w:val="41"/>
    <w:semiHidden/>
    <w:rsid w:val="0092244E"/>
    <w:rPr>
      <w:rFonts w:ascii="Times" w:hAnsi="Times" w:cs="Times New Roman"/>
      <w:b/>
      <w:color w:val="0000FF"/>
      <w:sz w:val="44"/>
      <w:szCs w:val="20"/>
    </w:rPr>
  </w:style>
  <w:style w:type="character" w:customStyle="1" w:styleId="52">
    <w:name w:val="标题 5 字符"/>
    <w:basedOn w:val="a3"/>
    <w:link w:val="51"/>
    <w:semiHidden/>
    <w:rsid w:val="0092244E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标题 6 字符"/>
    <w:basedOn w:val="a3"/>
    <w:link w:val="6"/>
    <w:semiHidden/>
    <w:rsid w:val="0092244E"/>
    <w:rPr>
      <w:rFonts w:ascii="Calibri" w:hAnsi="Calibri" w:cs="Times New Roman"/>
      <w:b/>
      <w:bCs/>
    </w:rPr>
  </w:style>
  <w:style w:type="character" w:customStyle="1" w:styleId="70">
    <w:name w:val="标题 7 字符"/>
    <w:basedOn w:val="a3"/>
    <w:link w:val="7"/>
    <w:semiHidden/>
    <w:rsid w:val="0092244E"/>
    <w:rPr>
      <w:rFonts w:ascii="Calibri" w:hAnsi="Calibri" w:cs="Times New Roman"/>
      <w:sz w:val="24"/>
      <w:szCs w:val="24"/>
    </w:rPr>
  </w:style>
  <w:style w:type="character" w:customStyle="1" w:styleId="80">
    <w:name w:val="标题 8 字符"/>
    <w:basedOn w:val="a3"/>
    <w:link w:val="8"/>
    <w:semiHidden/>
    <w:rsid w:val="0092244E"/>
    <w:rPr>
      <w:rFonts w:ascii="Calibri" w:hAnsi="Calibri" w:cs="Times New Roman"/>
      <w:i/>
      <w:iCs/>
      <w:sz w:val="24"/>
      <w:szCs w:val="24"/>
    </w:rPr>
  </w:style>
  <w:style w:type="character" w:customStyle="1" w:styleId="90">
    <w:name w:val="标题 9 字符"/>
    <w:basedOn w:val="a3"/>
    <w:link w:val="9"/>
    <w:semiHidden/>
    <w:rsid w:val="0092244E"/>
    <w:rPr>
      <w:rFonts w:ascii="Cambria" w:hAnsi="Cambria" w:cs="Times New Roman"/>
    </w:rPr>
  </w:style>
  <w:style w:type="character" w:styleId="afb">
    <w:name w:val="page number"/>
    <w:basedOn w:val="a3"/>
    <w:semiHidden/>
    <w:rsid w:val="0092244E"/>
  </w:style>
  <w:style w:type="paragraph" w:customStyle="1" w:styleId="SMHeading">
    <w:name w:val="SM Heading"/>
    <w:basedOn w:val="1"/>
    <w:qFormat/>
    <w:rsid w:val="0092244E"/>
    <w:pPr>
      <w:keepLines w:val="0"/>
      <w:widowControl/>
      <w:spacing w:after="60" w:line="240" w:lineRule="auto"/>
    </w:pPr>
    <w:rPr>
      <w:rFonts w:ascii="Times New Roman" w:eastAsiaTheme="minorEastAsia" w:hAnsi="Times New Roman" w:cs="Times New Roman"/>
      <w:b/>
      <w:bCs/>
      <w:color w:val="auto"/>
      <w:kern w:val="32"/>
      <w:sz w:val="24"/>
      <w:szCs w:val="24"/>
      <w:lang w:eastAsia="en-US"/>
    </w:rPr>
  </w:style>
  <w:style w:type="paragraph" w:customStyle="1" w:styleId="SMSubheading">
    <w:name w:val="SM Subheading"/>
    <w:basedOn w:val="a1"/>
    <w:qFormat/>
    <w:rsid w:val="0092244E"/>
    <w:pPr>
      <w:spacing w:after="0"/>
    </w:pPr>
    <w:rPr>
      <w:rFonts w:ascii="Times New Roman" w:hAnsi="Times New Roman" w:cs="Times New Roman"/>
      <w:sz w:val="24"/>
      <w:szCs w:val="20"/>
      <w:u w:val="words"/>
    </w:rPr>
  </w:style>
  <w:style w:type="paragraph" w:customStyle="1" w:styleId="SMText">
    <w:name w:val="SM Text"/>
    <w:basedOn w:val="a1"/>
    <w:qFormat/>
    <w:rsid w:val="0092244E"/>
    <w:pPr>
      <w:spacing w:after="0"/>
      <w:ind w:firstLine="480"/>
    </w:pPr>
    <w:rPr>
      <w:rFonts w:ascii="Times New Roman" w:hAnsi="Times New Roman" w:cs="Times New Roman"/>
      <w:sz w:val="24"/>
      <w:szCs w:val="20"/>
    </w:rPr>
  </w:style>
  <w:style w:type="paragraph" w:styleId="afc">
    <w:name w:val="Bibliography"/>
    <w:basedOn w:val="a1"/>
    <w:next w:val="a1"/>
    <w:uiPriority w:val="37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d">
    <w:name w:val="Block Text"/>
    <w:basedOn w:val="a1"/>
    <w:semiHidden/>
    <w:rsid w:val="0092244E"/>
    <w:pPr>
      <w:spacing w:after="120"/>
      <w:ind w:left="1440" w:right="1440"/>
    </w:pPr>
    <w:rPr>
      <w:rFonts w:ascii="Times New Roman" w:hAnsi="Times New Roman" w:cs="Times New Roman"/>
      <w:sz w:val="24"/>
      <w:szCs w:val="20"/>
    </w:rPr>
  </w:style>
  <w:style w:type="paragraph" w:styleId="24">
    <w:name w:val="Body Text 2"/>
    <w:basedOn w:val="a1"/>
    <w:link w:val="25"/>
    <w:semiHidden/>
    <w:rsid w:val="0092244E"/>
    <w:pPr>
      <w:spacing w:after="120" w:line="480" w:lineRule="auto"/>
    </w:pPr>
    <w:rPr>
      <w:rFonts w:ascii="Times New Roman" w:hAnsi="Times New Roman" w:cs="Times New Roman"/>
      <w:sz w:val="24"/>
      <w:szCs w:val="20"/>
    </w:rPr>
  </w:style>
  <w:style w:type="character" w:customStyle="1" w:styleId="25">
    <w:name w:val="正文文本 2 字符"/>
    <w:basedOn w:val="a3"/>
    <w:link w:val="2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4">
    <w:name w:val="Body Text 3"/>
    <w:basedOn w:val="a1"/>
    <w:link w:val="35"/>
    <w:semiHidden/>
    <w:rsid w:val="0092244E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35">
    <w:name w:val="正文文本 3 字符"/>
    <w:basedOn w:val="a3"/>
    <w:link w:val="34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e">
    <w:name w:val="Body Text First Indent"/>
    <w:basedOn w:val="a2"/>
    <w:link w:val="aff"/>
    <w:semiHidden/>
    <w:rsid w:val="0092244E"/>
    <w:pPr>
      <w:widowControl/>
      <w:spacing w:before="0" w:line="240" w:lineRule="auto"/>
      <w:ind w:firstLine="210"/>
    </w:pPr>
    <w:rPr>
      <w:rFonts w:ascii="Times New Roman" w:hAnsi="Times New Roman" w:cs="Times New Roman"/>
      <w:kern w:val="0"/>
      <w:szCs w:val="20"/>
      <w:lang w:eastAsia="en-US"/>
    </w:rPr>
  </w:style>
  <w:style w:type="character" w:customStyle="1" w:styleId="aff">
    <w:name w:val="正文文本首行缩进 字符"/>
    <w:basedOn w:val="af4"/>
    <w:link w:val="afe"/>
    <w:semiHidden/>
    <w:rsid w:val="0092244E"/>
    <w:rPr>
      <w:rFonts w:ascii="Times New Roman" w:hAnsi="Times New Roman" w:cs="Times New Roman"/>
      <w:kern w:val="2"/>
      <w:sz w:val="24"/>
      <w:szCs w:val="20"/>
      <w:lang w:eastAsia="zh-CN"/>
    </w:rPr>
  </w:style>
  <w:style w:type="paragraph" w:styleId="aff0">
    <w:name w:val="Body Text Indent"/>
    <w:basedOn w:val="a1"/>
    <w:link w:val="aff1"/>
    <w:semiHidden/>
    <w:rsid w:val="0092244E"/>
    <w:pPr>
      <w:spacing w:after="120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aff1">
    <w:name w:val="正文文本缩进 字符"/>
    <w:basedOn w:val="a3"/>
    <w:link w:val="aff0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6">
    <w:name w:val="Body Text First Indent 2"/>
    <w:basedOn w:val="aff0"/>
    <w:link w:val="27"/>
    <w:semiHidden/>
    <w:rsid w:val="0092244E"/>
    <w:pPr>
      <w:ind w:firstLine="210"/>
    </w:pPr>
  </w:style>
  <w:style w:type="character" w:customStyle="1" w:styleId="27">
    <w:name w:val="正文文本首行缩进 2 字符"/>
    <w:basedOn w:val="aff1"/>
    <w:link w:val="26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8">
    <w:name w:val="Body Text Indent 2"/>
    <w:basedOn w:val="a1"/>
    <w:link w:val="29"/>
    <w:semiHidden/>
    <w:rsid w:val="0092244E"/>
    <w:pPr>
      <w:spacing w:after="120" w:line="480" w:lineRule="auto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29">
    <w:name w:val="正文文本缩进 2 字符"/>
    <w:basedOn w:val="a3"/>
    <w:link w:val="28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6">
    <w:name w:val="Body Text Indent 3"/>
    <w:basedOn w:val="a1"/>
    <w:link w:val="37"/>
    <w:semiHidden/>
    <w:rsid w:val="0092244E"/>
    <w:pPr>
      <w:spacing w:after="120"/>
      <w:ind w:left="360"/>
    </w:pPr>
    <w:rPr>
      <w:rFonts w:ascii="Times New Roman" w:hAnsi="Times New Roman" w:cs="Times New Roman"/>
      <w:sz w:val="16"/>
      <w:szCs w:val="16"/>
    </w:rPr>
  </w:style>
  <w:style w:type="character" w:customStyle="1" w:styleId="37">
    <w:name w:val="正文文本缩进 3 字符"/>
    <w:basedOn w:val="a3"/>
    <w:link w:val="36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f2">
    <w:name w:val="caption"/>
    <w:basedOn w:val="a1"/>
    <w:next w:val="a1"/>
    <w:semiHidden/>
    <w:qFormat/>
    <w:rsid w:val="0092244E"/>
    <w:pPr>
      <w:spacing w:after="0"/>
    </w:pPr>
    <w:rPr>
      <w:rFonts w:ascii="Times New Roman" w:hAnsi="Times New Roman" w:cs="Times New Roman"/>
      <w:b/>
      <w:bCs/>
      <w:sz w:val="20"/>
      <w:szCs w:val="20"/>
    </w:rPr>
  </w:style>
  <w:style w:type="paragraph" w:styleId="aff3">
    <w:name w:val="Closing"/>
    <w:basedOn w:val="a1"/>
    <w:link w:val="aff4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4">
    <w:name w:val="结束语 字符"/>
    <w:basedOn w:val="a3"/>
    <w:link w:val="aff3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5">
    <w:name w:val="Date"/>
    <w:basedOn w:val="a1"/>
    <w:next w:val="a1"/>
    <w:link w:val="aff6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6">
    <w:name w:val="日期 字符"/>
    <w:basedOn w:val="a3"/>
    <w:link w:val="aff5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7">
    <w:name w:val="Document Map"/>
    <w:basedOn w:val="a1"/>
    <w:link w:val="aff8"/>
    <w:semiHidden/>
    <w:rsid w:val="0092244E"/>
    <w:pPr>
      <w:spacing w:after="0"/>
    </w:pPr>
    <w:rPr>
      <w:rFonts w:ascii="Tahoma" w:hAnsi="Tahoma" w:cs="Tahoma"/>
      <w:sz w:val="16"/>
      <w:szCs w:val="16"/>
    </w:rPr>
  </w:style>
  <w:style w:type="character" w:customStyle="1" w:styleId="aff8">
    <w:name w:val="文档结构图 字符"/>
    <w:basedOn w:val="a3"/>
    <w:link w:val="aff7"/>
    <w:semiHidden/>
    <w:rsid w:val="0092244E"/>
    <w:rPr>
      <w:rFonts w:ascii="Tahoma" w:hAnsi="Tahoma" w:cs="Tahoma"/>
      <w:sz w:val="16"/>
      <w:szCs w:val="16"/>
    </w:rPr>
  </w:style>
  <w:style w:type="paragraph" w:styleId="aff9">
    <w:name w:val="E-mail Signature"/>
    <w:basedOn w:val="a1"/>
    <w:link w:val="affa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a">
    <w:name w:val="电子邮件签名 字符"/>
    <w:basedOn w:val="a3"/>
    <w:link w:val="aff9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b">
    <w:name w:val="endnote text"/>
    <w:basedOn w:val="a1"/>
    <w:link w:val="affc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c">
    <w:name w:val="尾注文本 字符"/>
    <w:basedOn w:val="a3"/>
    <w:link w:val="affb"/>
    <w:semiHidden/>
    <w:rsid w:val="0092244E"/>
    <w:rPr>
      <w:rFonts w:ascii="Times New Roman" w:hAnsi="Times New Roman" w:cs="Times New Roman"/>
      <w:sz w:val="20"/>
      <w:szCs w:val="20"/>
    </w:rPr>
  </w:style>
  <w:style w:type="paragraph" w:styleId="affd">
    <w:name w:val="envelope address"/>
    <w:basedOn w:val="a1"/>
    <w:semiHidden/>
    <w:rsid w:val="0092244E"/>
    <w:pPr>
      <w:framePr w:w="7920" w:h="1980" w:hRule="exact" w:hSpace="180" w:wrap="auto" w:hAnchor="page" w:xAlign="center" w:yAlign="bottom"/>
      <w:spacing w:after="0"/>
      <w:ind w:left="2880"/>
    </w:pPr>
    <w:rPr>
      <w:rFonts w:ascii="Cambria" w:hAnsi="Cambria" w:cs="Times New Roman"/>
      <w:sz w:val="24"/>
      <w:szCs w:val="24"/>
    </w:rPr>
  </w:style>
  <w:style w:type="paragraph" w:styleId="affe">
    <w:name w:val="envelope return"/>
    <w:basedOn w:val="a1"/>
    <w:semiHidden/>
    <w:rsid w:val="0092244E"/>
    <w:pPr>
      <w:spacing w:after="0"/>
    </w:pPr>
    <w:rPr>
      <w:rFonts w:ascii="Cambria" w:hAnsi="Cambria" w:cs="Times New Roman"/>
      <w:sz w:val="20"/>
      <w:szCs w:val="20"/>
    </w:rPr>
  </w:style>
  <w:style w:type="paragraph" w:styleId="afff">
    <w:name w:val="footnote text"/>
    <w:basedOn w:val="a1"/>
    <w:link w:val="afff0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f0">
    <w:name w:val="脚注文本 字符"/>
    <w:basedOn w:val="a3"/>
    <w:link w:val="afff"/>
    <w:semiHidden/>
    <w:rsid w:val="0092244E"/>
    <w:rPr>
      <w:rFonts w:ascii="Times New Roman" w:hAnsi="Times New Roman" w:cs="Times New Roman"/>
      <w:sz w:val="20"/>
      <w:szCs w:val="20"/>
    </w:rPr>
  </w:style>
  <w:style w:type="paragraph" w:styleId="HTML">
    <w:name w:val="HTML Address"/>
    <w:basedOn w:val="a1"/>
    <w:link w:val="HTML0"/>
    <w:semiHidden/>
    <w:rsid w:val="0092244E"/>
    <w:pPr>
      <w:spacing w:after="0"/>
    </w:pPr>
    <w:rPr>
      <w:rFonts w:ascii="Times New Roman" w:hAnsi="Times New Roman" w:cs="Times New Roman"/>
      <w:i/>
      <w:iCs/>
      <w:sz w:val="24"/>
      <w:szCs w:val="20"/>
    </w:rPr>
  </w:style>
  <w:style w:type="character" w:customStyle="1" w:styleId="HTML0">
    <w:name w:val="HTML 地址 字符"/>
    <w:basedOn w:val="a3"/>
    <w:link w:val="HTML"/>
    <w:semiHidden/>
    <w:rsid w:val="0092244E"/>
    <w:rPr>
      <w:rFonts w:ascii="Times New Roman" w:hAnsi="Times New Roman" w:cs="Times New Roman"/>
      <w:i/>
      <w:iCs/>
      <w:sz w:val="24"/>
      <w:szCs w:val="20"/>
    </w:rPr>
  </w:style>
  <w:style w:type="paragraph" w:styleId="HTML1">
    <w:name w:val="HTML Preformatted"/>
    <w:basedOn w:val="a1"/>
    <w:link w:val="HTML2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2">
    <w:name w:val="HTML 预设格式 字符"/>
    <w:basedOn w:val="a3"/>
    <w:link w:val="HTML1"/>
    <w:semiHidden/>
    <w:rsid w:val="0092244E"/>
    <w:rPr>
      <w:rFonts w:ascii="Courier New" w:hAnsi="Courier New" w:cs="Courier New"/>
      <w:sz w:val="20"/>
      <w:szCs w:val="20"/>
    </w:rPr>
  </w:style>
  <w:style w:type="paragraph" w:styleId="12">
    <w:name w:val="index 1"/>
    <w:basedOn w:val="a1"/>
    <w:next w:val="a1"/>
    <w:autoRedefine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2a">
    <w:name w:val="index 2"/>
    <w:basedOn w:val="a1"/>
    <w:next w:val="a1"/>
    <w:autoRedefine/>
    <w:semiHidden/>
    <w:rsid w:val="0092244E"/>
    <w:pPr>
      <w:spacing w:after="0"/>
      <w:ind w:left="480" w:hanging="240"/>
    </w:pPr>
    <w:rPr>
      <w:rFonts w:ascii="Times New Roman" w:hAnsi="Times New Roman" w:cs="Times New Roman"/>
      <w:sz w:val="24"/>
      <w:szCs w:val="20"/>
    </w:rPr>
  </w:style>
  <w:style w:type="paragraph" w:styleId="38">
    <w:name w:val="index 3"/>
    <w:basedOn w:val="a1"/>
    <w:next w:val="a1"/>
    <w:autoRedefine/>
    <w:semiHidden/>
    <w:rsid w:val="0092244E"/>
    <w:pPr>
      <w:spacing w:after="0"/>
      <w:ind w:left="720" w:hanging="240"/>
    </w:pPr>
    <w:rPr>
      <w:rFonts w:ascii="Times New Roman" w:hAnsi="Times New Roman" w:cs="Times New Roman"/>
      <w:sz w:val="24"/>
      <w:szCs w:val="20"/>
    </w:rPr>
  </w:style>
  <w:style w:type="paragraph" w:styleId="44">
    <w:name w:val="index 4"/>
    <w:basedOn w:val="a1"/>
    <w:next w:val="a1"/>
    <w:autoRedefine/>
    <w:semiHidden/>
    <w:rsid w:val="0092244E"/>
    <w:pPr>
      <w:spacing w:after="0"/>
      <w:ind w:left="960" w:hanging="240"/>
    </w:pPr>
    <w:rPr>
      <w:rFonts w:ascii="Times New Roman" w:hAnsi="Times New Roman" w:cs="Times New Roman"/>
      <w:sz w:val="24"/>
      <w:szCs w:val="20"/>
    </w:rPr>
  </w:style>
  <w:style w:type="paragraph" w:styleId="53">
    <w:name w:val="index 5"/>
    <w:basedOn w:val="a1"/>
    <w:next w:val="a1"/>
    <w:autoRedefine/>
    <w:semiHidden/>
    <w:rsid w:val="0092244E"/>
    <w:pPr>
      <w:spacing w:after="0"/>
      <w:ind w:left="1200" w:hanging="240"/>
    </w:pPr>
    <w:rPr>
      <w:rFonts w:ascii="Times New Roman" w:hAnsi="Times New Roman" w:cs="Times New Roman"/>
      <w:sz w:val="24"/>
      <w:szCs w:val="20"/>
    </w:rPr>
  </w:style>
  <w:style w:type="paragraph" w:styleId="61">
    <w:name w:val="index 6"/>
    <w:basedOn w:val="a1"/>
    <w:next w:val="a1"/>
    <w:autoRedefine/>
    <w:semiHidden/>
    <w:rsid w:val="0092244E"/>
    <w:pPr>
      <w:spacing w:after="0"/>
      <w:ind w:left="1440" w:hanging="240"/>
    </w:pPr>
    <w:rPr>
      <w:rFonts w:ascii="Times New Roman" w:hAnsi="Times New Roman" w:cs="Times New Roman"/>
      <w:sz w:val="24"/>
      <w:szCs w:val="20"/>
    </w:rPr>
  </w:style>
  <w:style w:type="paragraph" w:styleId="71">
    <w:name w:val="index 7"/>
    <w:basedOn w:val="a1"/>
    <w:next w:val="a1"/>
    <w:autoRedefine/>
    <w:semiHidden/>
    <w:rsid w:val="0092244E"/>
    <w:pPr>
      <w:spacing w:after="0"/>
      <w:ind w:left="1680" w:hanging="240"/>
    </w:pPr>
    <w:rPr>
      <w:rFonts w:ascii="Times New Roman" w:hAnsi="Times New Roman" w:cs="Times New Roman"/>
      <w:sz w:val="24"/>
      <w:szCs w:val="20"/>
    </w:rPr>
  </w:style>
  <w:style w:type="paragraph" w:styleId="81">
    <w:name w:val="index 8"/>
    <w:basedOn w:val="a1"/>
    <w:next w:val="a1"/>
    <w:autoRedefine/>
    <w:semiHidden/>
    <w:rsid w:val="0092244E"/>
    <w:pPr>
      <w:spacing w:after="0"/>
      <w:ind w:left="1920" w:hanging="240"/>
    </w:pPr>
    <w:rPr>
      <w:rFonts w:ascii="Times New Roman" w:hAnsi="Times New Roman" w:cs="Times New Roman"/>
      <w:sz w:val="24"/>
      <w:szCs w:val="20"/>
    </w:rPr>
  </w:style>
  <w:style w:type="paragraph" w:styleId="91">
    <w:name w:val="index 9"/>
    <w:basedOn w:val="a1"/>
    <w:next w:val="a1"/>
    <w:autoRedefine/>
    <w:semiHidden/>
    <w:rsid w:val="0092244E"/>
    <w:pPr>
      <w:spacing w:after="0"/>
      <w:ind w:left="2160" w:hanging="240"/>
    </w:pPr>
    <w:rPr>
      <w:rFonts w:ascii="Times New Roman" w:hAnsi="Times New Roman" w:cs="Times New Roman"/>
      <w:sz w:val="24"/>
      <w:szCs w:val="20"/>
    </w:rPr>
  </w:style>
  <w:style w:type="paragraph" w:styleId="afff1">
    <w:name w:val="index heading"/>
    <w:basedOn w:val="a1"/>
    <w:next w:val="12"/>
    <w:semiHidden/>
    <w:rsid w:val="0092244E"/>
    <w:pPr>
      <w:spacing w:after="0"/>
    </w:pPr>
    <w:rPr>
      <w:rFonts w:ascii="Cambria" w:hAnsi="Cambria" w:cs="Times New Roman"/>
      <w:b/>
      <w:bCs/>
      <w:sz w:val="24"/>
      <w:szCs w:val="20"/>
    </w:rPr>
  </w:style>
  <w:style w:type="paragraph" w:styleId="afff2">
    <w:name w:val="Intense Quote"/>
    <w:basedOn w:val="a1"/>
    <w:next w:val="a1"/>
    <w:link w:val="afff3"/>
    <w:uiPriority w:val="30"/>
    <w:qFormat/>
    <w:rsid w:val="0092244E"/>
    <w:pPr>
      <w:pBdr>
        <w:bottom w:val="single" w:sz="4" w:space="4" w:color="4F81BD"/>
      </w:pBdr>
      <w:spacing w:before="200" w:after="280"/>
      <w:ind w:left="936" w:right="936"/>
    </w:pPr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character" w:customStyle="1" w:styleId="afff3">
    <w:name w:val="明显引用 字符"/>
    <w:basedOn w:val="a3"/>
    <w:link w:val="afff2"/>
    <w:uiPriority w:val="30"/>
    <w:rsid w:val="0092244E"/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paragraph" w:styleId="afff4">
    <w:name w:val="List"/>
    <w:basedOn w:val="a1"/>
    <w:semiHidden/>
    <w:rsid w:val="0092244E"/>
    <w:pPr>
      <w:spacing w:after="0"/>
      <w:ind w:left="36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2b">
    <w:name w:val="List 2"/>
    <w:basedOn w:val="a1"/>
    <w:semiHidden/>
    <w:rsid w:val="0092244E"/>
    <w:pPr>
      <w:spacing w:after="0"/>
      <w:ind w:left="72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39">
    <w:name w:val="List 3"/>
    <w:basedOn w:val="a1"/>
    <w:semiHidden/>
    <w:rsid w:val="0092244E"/>
    <w:pPr>
      <w:spacing w:after="0"/>
      <w:ind w:left="108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45">
    <w:name w:val="List 4"/>
    <w:basedOn w:val="a1"/>
    <w:semiHidden/>
    <w:rsid w:val="0092244E"/>
    <w:pPr>
      <w:spacing w:after="0"/>
      <w:ind w:left="144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54">
    <w:name w:val="List 5"/>
    <w:basedOn w:val="a1"/>
    <w:semiHidden/>
    <w:rsid w:val="0092244E"/>
    <w:pPr>
      <w:spacing w:after="0"/>
      <w:ind w:left="180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a0">
    <w:name w:val="List Bullet"/>
    <w:basedOn w:val="a1"/>
    <w:semiHidden/>
    <w:rsid w:val="0092244E"/>
    <w:pPr>
      <w:numPr>
        <w:numId w:val="9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0">
    <w:name w:val="List Bullet 2"/>
    <w:basedOn w:val="a1"/>
    <w:semiHidden/>
    <w:rsid w:val="0092244E"/>
    <w:pPr>
      <w:numPr>
        <w:numId w:val="10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0">
    <w:name w:val="List Bullet 3"/>
    <w:basedOn w:val="a1"/>
    <w:semiHidden/>
    <w:rsid w:val="0092244E"/>
    <w:pPr>
      <w:numPr>
        <w:numId w:val="11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0">
    <w:name w:val="List Bullet 4"/>
    <w:basedOn w:val="a1"/>
    <w:semiHidden/>
    <w:rsid w:val="0092244E"/>
    <w:pPr>
      <w:numPr>
        <w:numId w:val="12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0">
    <w:name w:val="List Bullet 5"/>
    <w:basedOn w:val="a1"/>
    <w:semiHidden/>
    <w:rsid w:val="0092244E"/>
    <w:pPr>
      <w:numPr>
        <w:numId w:val="13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5">
    <w:name w:val="List Continue"/>
    <w:basedOn w:val="a1"/>
    <w:semiHidden/>
    <w:rsid w:val="0092244E"/>
    <w:pPr>
      <w:spacing w:after="120"/>
      <w:ind w:left="360"/>
      <w:contextualSpacing/>
    </w:pPr>
    <w:rPr>
      <w:rFonts w:ascii="Times New Roman" w:hAnsi="Times New Roman" w:cs="Times New Roman"/>
      <w:sz w:val="24"/>
      <w:szCs w:val="20"/>
    </w:rPr>
  </w:style>
  <w:style w:type="paragraph" w:styleId="2c">
    <w:name w:val="List Continue 2"/>
    <w:basedOn w:val="a1"/>
    <w:semiHidden/>
    <w:rsid w:val="0092244E"/>
    <w:pPr>
      <w:spacing w:after="120"/>
      <w:ind w:left="720"/>
      <w:contextualSpacing/>
    </w:pPr>
    <w:rPr>
      <w:rFonts w:ascii="Times New Roman" w:hAnsi="Times New Roman" w:cs="Times New Roman"/>
      <w:sz w:val="24"/>
      <w:szCs w:val="20"/>
    </w:rPr>
  </w:style>
  <w:style w:type="paragraph" w:styleId="3a">
    <w:name w:val="List Continue 3"/>
    <w:basedOn w:val="a1"/>
    <w:semiHidden/>
    <w:rsid w:val="0092244E"/>
    <w:pPr>
      <w:spacing w:after="120"/>
      <w:ind w:left="1080"/>
      <w:contextualSpacing/>
    </w:pPr>
    <w:rPr>
      <w:rFonts w:ascii="Times New Roman" w:hAnsi="Times New Roman" w:cs="Times New Roman"/>
      <w:sz w:val="24"/>
      <w:szCs w:val="20"/>
    </w:rPr>
  </w:style>
  <w:style w:type="paragraph" w:styleId="46">
    <w:name w:val="List Continue 4"/>
    <w:basedOn w:val="a1"/>
    <w:semiHidden/>
    <w:rsid w:val="0092244E"/>
    <w:pPr>
      <w:spacing w:after="120"/>
      <w:ind w:left="1440"/>
      <w:contextualSpacing/>
    </w:pPr>
    <w:rPr>
      <w:rFonts w:ascii="Times New Roman" w:hAnsi="Times New Roman" w:cs="Times New Roman"/>
      <w:sz w:val="24"/>
      <w:szCs w:val="20"/>
    </w:rPr>
  </w:style>
  <w:style w:type="paragraph" w:styleId="55">
    <w:name w:val="List Continue 5"/>
    <w:basedOn w:val="a1"/>
    <w:semiHidden/>
    <w:rsid w:val="0092244E"/>
    <w:pPr>
      <w:spacing w:after="120"/>
      <w:ind w:left="1800"/>
      <w:contextualSpacing/>
    </w:pPr>
    <w:rPr>
      <w:rFonts w:ascii="Times New Roman" w:hAnsi="Times New Roman" w:cs="Times New Roman"/>
      <w:sz w:val="24"/>
      <w:szCs w:val="20"/>
    </w:rPr>
  </w:style>
  <w:style w:type="paragraph" w:styleId="a">
    <w:name w:val="List Number"/>
    <w:basedOn w:val="a1"/>
    <w:semiHidden/>
    <w:rsid w:val="0092244E"/>
    <w:pPr>
      <w:numPr>
        <w:numId w:val="14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">
    <w:name w:val="List Number 2"/>
    <w:basedOn w:val="a1"/>
    <w:semiHidden/>
    <w:rsid w:val="0092244E"/>
    <w:pPr>
      <w:numPr>
        <w:numId w:val="15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">
    <w:name w:val="List Number 3"/>
    <w:basedOn w:val="a1"/>
    <w:semiHidden/>
    <w:rsid w:val="0092244E"/>
    <w:pPr>
      <w:numPr>
        <w:numId w:val="16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">
    <w:name w:val="List Number 4"/>
    <w:basedOn w:val="a1"/>
    <w:semiHidden/>
    <w:rsid w:val="0092244E"/>
    <w:pPr>
      <w:numPr>
        <w:numId w:val="17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">
    <w:name w:val="List Number 5"/>
    <w:basedOn w:val="a1"/>
    <w:semiHidden/>
    <w:rsid w:val="0092244E"/>
    <w:pPr>
      <w:numPr>
        <w:numId w:val="18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6">
    <w:name w:val="macro"/>
    <w:link w:val="afff7"/>
    <w:semiHidden/>
    <w:rsid w:val="009224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7">
    <w:name w:val="宏文本 字符"/>
    <w:basedOn w:val="a3"/>
    <w:link w:val="afff6"/>
    <w:semiHidden/>
    <w:rsid w:val="0092244E"/>
    <w:rPr>
      <w:rFonts w:ascii="Courier New" w:hAnsi="Courier New" w:cs="Courier New"/>
      <w:sz w:val="20"/>
      <w:szCs w:val="20"/>
    </w:rPr>
  </w:style>
  <w:style w:type="paragraph" w:styleId="afff8">
    <w:name w:val="Message Header"/>
    <w:basedOn w:val="a1"/>
    <w:link w:val="afff9"/>
    <w:semiHidden/>
    <w:rsid w:val="009224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mbria" w:hAnsi="Cambria" w:cs="Times New Roman"/>
      <w:sz w:val="24"/>
      <w:szCs w:val="24"/>
    </w:rPr>
  </w:style>
  <w:style w:type="character" w:customStyle="1" w:styleId="afff9">
    <w:name w:val="信息标题 字符"/>
    <w:basedOn w:val="a3"/>
    <w:link w:val="afff8"/>
    <w:semiHidden/>
    <w:rsid w:val="0092244E"/>
    <w:rPr>
      <w:rFonts w:ascii="Cambria" w:hAnsi="Cambria" w:cs="Times New Roman"/>
      <w:sz w:val="24"/>
      <w:szCs w:val="24"/>
      <w:shd w:val="pct20" w:color="auto" w:fill="auto"/>
    </w:rPr>
  </w:style>
  <w:style w:type="paragraph" w:styleId="afffa">
    <w:name w:val="No Spacing"/>
    <w:uiPriority w:val="1"/>
    <w:qFormat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b">
    <w:name w:val="Normal Indent"/>
    <w:basedOn w:val="a1"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afffc">
    <w:name w:val="Note Heading"/>
    <w:basedOn w:val="a1"/>
    <w:next w:val="a1"/>
    <w:link w:val="afffd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d">
    <w:name w:val="注释标题 字符"/>
    <w:basedOn w:val="a3"/>
    <w:link w:val="afffc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e">
    <w:name w:val="Plain Text"/>
    <w:basedOn w:val="a1"/>
    <w:link w:val="affff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f">
    <w:name w:val="纯文本 字符"/>
    <w:basedOn w:val="a3"/>
    <w:link w:val="afffe"/>
    <w:semiHidden/>
    <w:rsid w:val="0092244E"/>
    <w:rPr>
      <w:rFonts w:ascii="Courier New" w:hAnsi="Courier New" w:cs="Courier New"/>
      <w:sz w:val="20"/>
      <w:szCs w:val="20"/>
    </w:rPr>
  </w:style>
  <w:style w:type="paragraph" w:styleId="affff0">
    <w:name w:val="Quote"/>
    <w:basedOn w:val="a1"/>
    <w:next w:val="a1"/>
    <w:link w:val="affff1"/>
    <w:uiPriority w:val="29"/>
    <w:qFormat/>
    <w:rsid w:val="0092244E"/>
    <w:pPr>
      <w:spacing w:after="0"/>
    </w:pPr>
    <w:rPr>
      <w:rFonts w:ascii="Times New Roman" w:hAnsi="Times New Roman" w:cs="Times New Roman"/>
      <w:i/>
      <w:iCs/>
      <w:color w:val="000000"/>
      <w:sz w:val="24"/>
      <w:szCs w:val="20"/>
    </w:rPr>
  </w:style>
  <w:style w:type="character" w:customStyle="1" w:styleId="affff1">
    <w:name w:val="引用 字符"/>
    <w:basedOn w:val="a3"/>
    <w:link w:val="affff0"/>
    <w:uiPriority w:val="29"/>
    <w:rsid w:val="0092244E"/>
    <w:rPr>
      <w:rFonts w:ascii="Times New Roman" w:hAnsi="Times New Roman" w:cs="Times New Roman"/>
      <w:i/>
      <w:iCs/>
      <w:color w:val="000000"/>
      <w:sz w:val="24"/>
      <w:szCs w:val="20"/>
    </w:rPr>
  </w:style>
  <w:style w:type="paragraph" w:styleId="affff2">
    <w:name w:val="Salutation"/>
    <w:basedOn w:val="a1"/>
    <w:next w:val="a1"/>
    <w:link w:val="affff3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f3">
    <w:name w:val="称呼 字符"/>
    <w:basedOn w:val="a3"/>
    <w:link w:val="affff2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4">
    <w:name w:val="Signature"/>
    <w:basedOn w:val="a1"/>
    <w:link w:val="affff5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ff5">
    <w:name w:val="签名 字符"/>
    <w:basedOn w:val="a3"/>
    <w:link w:val="affff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6">
    <w:name w:val="Subtitle"/>
    <w:basedOn w:val="a1"/>
    <w:next w:val="a1"/>
    <w:link w:val="affff7"/>
    <w:qFormat/>
    <w:rsid w:val="0092244E"/>
    <w:pPr>
      <w:spacing w:after="60"/>
      <w:jc w:val="center"/>
      <w:outlineLvl w:val="1"/>
    </w:pPr>
    <w:rPr>
      <w:rFonts w:ascii="Cambria" w:hAnsi="Cambria" w:cs="Times New Roman"/>
      <w:sz w:val="24"/>
      <w:szCs w:val="24"/>
    </w:rPr>
  </w:style>
  <w:style w:type="character" w:customStyle="1" w:styleId="affff7">
    <w:name w:val="副标题 字符"/>
    <w:basedOn w:val="a3"/>
    <w:link w:val="affff6"/>
    <w:rsid w:val="0092244E"/>
    <w:rPr>
      <w:rFonts w:ascii="Cambria" w:hAnsi="Cambria" w:cs="Times New Roman"/>
      <w:sz w:val="24"/>
      <w:szCs w:val="24"/>
    </w:rPr>
  </w:style>
  <w:style w:type="paragraph" w:styleId="affff8">
    <w:name w:val="table of authorities"/>
    <w:basedOn w:val="a1"/>
    <w:next w:val="a1"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affff9">
    <w:name w:val="table of figures"/>
    <w:basedOn w:val="a1"/>
    <w:next w:val="a1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fa">
    <w:name w:val="Title"/>
    <w:basedOn w:val="a1"/>
    <w:next w:val="a1"/>
    <w:link w:val="affffb"/>
    <w:qFormat/>
    <w:rsid w:val="0092244E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affffb">
    <w:name w:val="标题 字符"/>
    <w:basedOn w:val="a3"/>
    <w:link w:val="affffa"/>
    <w:rsid w:val="0092244E"/>
    <w:rPr>
      <w:rFonts w:ascii="Cambria" w:hAnsi="Cambria" w:cs="Times New Roman"/>
      <w:b/>
      <w:bCs/>
      <w:kern w:val="28"/>
      <w:sz w:val="32"/>
      <w:szCs w:val="32"/>
    </w:rPr>
  </w:style>
  <w:style w:type="paragraph" w:styleId="affffc">
    <w:name w:val="toa heading"/>
    <w:basedOn w:val="a1"/>
    <w:next w:val="a1"/>
    <w:semiHidden/>
    <w:rsid w:val="0092244E"/>
    <w:pPr>
      <w:spacing w:before="120" w:after="0"/>
    </w:pPr>
    <w:rPr>
      <w:rFonts w:ascii="Cambria" w:hAnsi="Cambria" w:cs="Times New Roman"/>
      <w:b/>
      <w:bCs/>
      <w:sz w:val="24"/>
      <w:szCs w:val="24"/>
    </w:rPr>
  </w:style>
  <w:style w:type="paragraph" w:styleId="TOC1">
    <w:name w:val="toc 1"/>
    <w:basedOn w:val="a1"/>
    <w:next w:val="a1"/>
    <w:autoRedefine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TOC2">
    <w:name w:val="toc 2"/>
    <w:basedOn w:val="a1"/>
    <w:next w:val="a1"/>
    <w:autoRedefine/>
    <w:semiHidden/>
    <w:rsid w:val="0092244E"/>
    <w:pPr>
      <w:spacing w:after="0"/>
      <w:ind w:left="240"/>
    </w:pPr>
    <w:rPr>
      <w:rFonts w:ascii="Times New Roman" w:hAnsi="Times New Roman" w:cs="Times New Roman"/>
      <w:sz w:val="24"/>
      <w:szCs w:val="20"/>
    </w:rPr>
  </w:style>
  <w:style w:type="paragraph" w:styleId="TOC3">
    <w:name w:val="toc 3"/>
    <w:basedOn w:val="a1"/>
    <w:next w:val="a1"/>
    <w:autoRedefine/>
    <w:semiHidden/>
    <w:rsid w:val="0092244E"/>
    <w:pPr>
      <w:spacing w:after="0"/>
      <w:ind w:left="480"/>
    </w:pPr>
    <w:rPr>
      <w:rFonts w:ascii="Times New Roman" w:hAnsi="Times New Roman" w:cs="Times New Roman"/>
      <w:sz w:val="24"/>
      <w:szCs w:val="20"/>
    </w:rPr>
  </w:style>
  <w:style w:type="paragraph" w:styleId="TOC4">
    <w:name w:val="toc 4"/>
    <w:basedOn w:val="a1"/>
    <w:next w:val="a1"/>
    <w:autoRedefine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TOC5">
    <w:name w:val="toc 5"/>
    <w:basedOn w:val="a1"/>
    <w:next w:val="a1"/>
    <w:autoRedefine/>
    <w:semiHidden/>
    <w:rsid w:val="0092244E"/>
    <w:pPr>
      <w:spacing w:after="0"/>
      <w:ind w:left="960"/>
    </w:pPr>
    <w:rPr>
      <w:rFonts w:ascii="Times New Roman" w:hAnsi="Times New Roman" w:cs="Times New Roman"/>
      <w:sz w:val="24"/>
      <w:szCs w:val="20"/>
    </w:rPr>
  </w:style>
  <w:style w:type="paragraph" w:styleId="TOC6">
    <w:name w:val="toc 6"/>
    <w:basedOn w:val="a1"/>
    <w:next w:val="a1"/>
    <w:autoRedefine/>
    <w:semiHidden/>
    <w:rsid w:val="0092244E"/>
    <w:pPr>
      <w:spacing w:after="0"/>
      <w:ind w:left="1200"/>
    </w:pPr>
    <w:rPr>
      <w:rFonts w:ascii="Times New Roman" w:hAnsi="Times New Roman" w:cs="Times New Roman"/>
      <w:sz w:val="24"/>
      <w:szCs w:val="20"/>
    </w:rPr>
  </w:style>
  <w:style w:type="paragraph" w:styleId="TOC7">
    <w:name w:val="toc 7"/>
    <w:basedOn w:val="a1"/>
    <w:next w:val="a1"/>
    <w:autoRedefine/>
    <w:semiHidden/>
    <w:rsid w:val="0092244E"/>
    <w:pPr>
      <w:spacing w:after="0"/>
      <w:ind w:left="1440"/>
    </w:pPr>
    <w:rPr>
      <w:rFonts w:ascii="Times New Roman" w:hAnsi="Times New Roman" w:cs="Times New Roman"/>
      <w:sz w:val="24"/>
      <w:szCs w:val="20"/>
    </w:rPr>
  </w:style>
  <w:style w:type="paragraph" w:styleId="TOC8">
    <w:name w:val="toc 8"/>
    <w:basedOn w:val="a1"/>
    <w:next w:val="a1"/>
    <w:autoRedefine/>
    <w:semiHidden/>
    <w:rsid w:val="0092244E"/>
    <w:pPr>
      <w:spacing w:after="0"/>
      <w:ind w:left="1680"/>
    </w:pPr>
    <w:rPr>
      <w:rFonts w:ascii="Times New Roman" w:hAnsi="Times New Roman" w:cs="Times New Roman"/>
      <w:sz w:val="24"/>
      <w:szCs w:val="20"/>
    </w:rPr>
  </w:style>
  <w:style w:type="paragraph" w:styleId="TOC9">
    <w:name w:val="toc 9"/>
    <w:basedOn w:val="a1"/>
    <w:next w:val="a1"/>
    <w:autoRedefine/>
    <w:semiHidden/>
    <w:rsid w:val="0092244E"/>
    <w:pPr>
      <w:spacing w:after="0"/>
      <w:ind w:left="1920"/>
    </w:pPr>
    <w:rPr>
      <w:rFonts w:ascii="Times New Roman" w:hAnsi="Times New Roman" w:cs="Times New Roman"/>
      <w:sz w:val="24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92244E"/>
    <w:pPr>
      <w:keepLines w:val="0"/>
      <w:widowControl/>
      <w:spacing w:after="60" w:line="240" w:lineRule="auto"/>
      <w:outlineLvl w:val="9"/>
    </w:pPr>
    <w:rPr>
      <w:rFonts w:ascii="Cambria" w:eastAsiaTheme="minorEastAsia" w:hAnsi="Cambria" w:cs="Times New Roman"/>
      <w:b/>
      <w:bCs/>
      <w:color w:val="auto"/>
      <w:kern w:val="32"/>
      <w:lang w:eastAsia="en-US"/>
    </w:rPr>
  </w:style>
  <w:style w:type="paragraph" w:customStyle="1" w:styleId="msonormal0">
    <w:name w:val="msonormal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font5">
    <w:name w:val="font5"/>
    <w:basedOn w:val="a1"/>
    <w:rsid w:val="0092244E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7">
    <w:name w:val="font7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i/>
      <w:iCs/>
      <w:lang w:eastAsia="zh-CN"/>
    </w:rPr>
  </w:style>
  <w:style w:type="paragraph" w:customStyle="1" w:styleId="font8">
    <w:name w:val="font8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9">
    <w:name w:val="font9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xl65">
    <w:name w:val="xl65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6">
    <w:name w:val="xl66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7">
    <w:name w:val="xl67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8">
    <w:name w:val="xl6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9">
    <w:name w:val="xl69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0">
    <w:name w:val="xl7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1">
    <w:name w:val="xl7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2">
    <w:name w:val="xl72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3">
    <w:name w:val="xl73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4">
    <w:name w:val="xl74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5">
    <w:name w:val="xl75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6">
    <w:name w:val="xl76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7">
    <w:name w:val="xl77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8">
    <w:name w:val="xl78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79">
    <w:name w:val="xl79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80">
    <w:name w:val="xl80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1">
    <w:name w:val="xl81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2">
    <w:name w:val="xl82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3">
    <w:name w:val="xl83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4">
    <w:name w:val="xl84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5">
    <w:name w:val="xl85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6">
    <w:name w:val="xl86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7">
    <w:name w:val="xl87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8">
    <w:name w:val="xl8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9">
    <w:name w:val="xl89"/>
    <w:basedOn w:val="a1"/>
    <w:rsid w:val="0092244E"/>
    <w:pPr>
      <w:spacing w:before="100" w:beforeAutospacing="1" w:after="100" w:afterAutospacing="1"/>
      <w:jc w:val="center"/>
      <w:textAlignment w:val="top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0">
    <w:name w:val="xl9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1">
    <w:name w:val="xl9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numbering" w:customStyle="1" w:styleId="13">
    <w:name w:val="无列表1"/>
    <w:next w:val="a5"/>
    <w:uiPriority w:val="99"/>
    <w:semiHidden/>
    <w:unhideWhenUsed/>
    <w:rsid w:val="006F2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60275-232B-4382-BF98-8D28A500D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603</Words>
  <Characters>2416</Characters>
  <Application>Microsoft Office Word</Application>
  <DocSecurity>0</DocSecurity>
  <Lines>1208</Lines>
  <Paragraphs>5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ler, Megan</dc:creator>
  <cp:keywords/>
  <dc:description/>
  <cp:lastModifiedBy>Li-Jun Cao</cp:lastModifiedBy>
  <cp:revision>12</cp:revision>
  <cp:lastPrinted>2024-10-30T08:52:00Z</cp:lastPrinted>
  <dcterms:created xsi:type="dcterms:W3CDTF">2025-05-01T04:11:00Z</dcterms:created>
  <dcterms:modified xsi:type="dcterms:W3CDTF">2025-07-22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6f9b8180a2aa01e8cc642d7b92e61cd3829ec25eea10494c9fda5b32ae223</vt:lpwstr>
  </property>
</Properties>
</file>